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7776"/>
        <w:gridCol w:w="1728"/>
      </w:tblGrid>
      <w:tr w:rsidR="0078125D" w:rsidRPr="00FE0A5C" w14:paraId="2F02A041" w14:textId="77777777" w:rsidTr="007D3EBE">
        <w:trPr>
          <w:trHeight w:val="1728"/>
        </w:trPr>
        <w:tc>
          <w:tcPr>
            <w:tcW w:w="7776" w:type="dxa"/>
            <w:vAlign w:val="center"/>
          </w:tcPr>
          <w:bookmarkStart w:id="0" w:name="_GoBack"/>
          <w:bookmarkEnd w:id="0"/>
          <w:p w14:paraId="2B0C7894" w14:textId="66AC0691" w:rsidR="0078125D" w:rsidRPr="00FE0A5C" w:rsidRDefault="00FE0A5C" w:rsidP="00914F41">
            <w:pPr>
              <w:pStyle w:val="Titre"/>
              <w:ind w:left="148"/>
              <w:rPr>
                <w:lang w:val="fr-CA"/>
              </w:rPr>
            </w:pPr>
            <w:sdt>
              <w:sdtPr>
                <w:rPr>
                  <w:lang w:val="fr-CA"/>
                </w:rPr>
                <w:id w:val="-1212185506"/>
                <w:placeholder>
                  <w:docPart w:val="6ABC17FCFEDD42279F923E6E55648527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FE0A5C">
                  <w:rPr>
                    <w:lang w:val="fr-CA" w:bidi="fr-FR"/>
                  </w:rPr>
                  <w:t>Accord pour la réception de communications électroniques</w:t>
                </w:r>
              </w:sdtContent>
            </w:sdt>
          </w:p>
        </w:tc>
        <w:tc>
          <w:tcPr>
            <w:tcW w:w="1728" w:type="dxa"/>
            <w:vAlign w:val="center"/>
          </w:tcPr>
          <w:p w14:paraId="187A830F" w14:textId="77777777" w:rsidR="0078125D" w:rsidRPr="00FE0A5C" w:rsidRDefault="0078125D" w:rsidP="0041689F">
            <w:pPr>
              <w:pStyle w:val="Titre1"/>
              <w:jc w:val="right"/>
              <w:rPr>
                <w:lang w:val="fr-CA"/>
              </w:rPr>
            </w:pPr>
            <w:r w:rsidRPr="00FE0A5C">
              <w:rPr>
                <w:lang w:val="fr-CA" w:bidi="fr-FR"/>
              </w:rPr>
              <w:drawing>
                <wp:inline distT="0" distB="0" distL="0" distR="0" wp14:anchorId="1EA345E1" wp14:editId="6868F5F7">
                  <wp:extent cx="865273" cy="920115"/>
                  <wp:effectExtent l="0" t="0" r="0" b="0"/>
                  <wp:docPr id="1" name="Image 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 78" descr="Espace réservé du logo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273" cy="92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2771A7" w14:textId="77777777" w:rsidR="00914F41" w:rsidRPr="00FE0A5C" w:rsidRDefault="00914F41" w:rsidP="00F04EAE">
      <w:pPr>
        <w:rPr>
          <w:lang w:val="fr-CA"/>
        </w:rPr>
      </w:pPr>
    </w:p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7"/>
        <w:gridCol w:w="12"/>
        <w:gridCol w:w="470"/>
        <w:gridCol w:w="978"/>
        <w:gridCol w:w="888"/>
        <w:gridCol w:w="262"/>
        <w:gridCol w:w="781"/>
        <w:gridCol w:w="262"/>
        <w:gridCol w:w="523"/>
        <w:gridCol w:w="31"/>
        <w:gridCol w:w="134"/>
        <w:gridCol w:w="97"/>
        <w:gridCol w:w="91"/>
        <w:gridCol w:w="84"/>
        <w:gridCol w:w="93"/>
        <w:gridCol w:w="471"/>
        <w:gridCol w:w="1227"/>
        <w:gridCol w:w="54"/>
        <w:gridCol w:w="632"/>
        <w:gridCol w:w="169"/>
        <w:gridCol w:w="243"/>
        <w:gridCol w:w="195"/>
        <w:gridCol w:w="152"/>
        <w:gridCol w:w="892"/>
        <w:gridCol w:w="262"/>
        <w:gridCol w:w="1135"/>
      </w:tblGrid>
      <w:tr w:rsidR="006C23A5" w:rsidRPr="00FE0A5C" w14:paraId="47CC8985" w14:textId="77777777" w:rsidTr="00CE35F7">
        <w:tc>
          <w:tcPr>
            <w:tcW w:w="348" w:type="dxa"/>
            <w:gridSpan w:val="2"/>
          </w:tcPr>
          <w:p w14:paraId="2A3FF826" w14:textId="588D47DA" w:rsidR="00AE4A38" w:rsidRPr="00FE0A5C" w:rsidRDefault="00FE0A5C" w:rsidP="00F04EAE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867795650"/>
                <w:placeholder>
                  <w:docPart w:val="3F1AA3EED85C41F09AAE842335433065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FE0A5C">
                  <w:rPr>
                    <w:lang w:val="fr-CA" w:bidi="fr-FR"/>
                  </w:rPr>
                  <w:t>1.</w:t>
                </w:r>
              </w:sdtContent>
            </w:sdt>
          </w:p>
        </w:tc>
        <w:sdt>
          <w:sdtPr>
            <w:rPr>
              <w:lang w:val="fr-CA"/>
            </w:rPr>
            <w:id w:val="1636833878"/>
            <w:placeholder>
              <w:docPart w:val="50A112E04E024D179320BAC7AD91F9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95" w:type="dxa"/>
                <w:gridSpan w:val="2"/>
                <w:tcBorders>
                  <w:right w:val="single" w:sz="4" w:space="0" w:color="D9D9D9" w:themeColor="background1" w:themeShade="D9"/>
                </w:tcBorders>
              </w:tcPr>
              <w:p w14:paraId="731F9388" w14:textId="2D0F9B70" w:rsidR="00AE4A38" w:rsidRPr="00FE0A5C" w:rsidRDefault="000462EF" w:rsidP="00F04EAE">
                <w:pPr>
                  <w:rPr>
                    <w:lang w:val="fr-CA"/>
                  </w:rPr>
                </w:pPr>
                <w:r w:rsidRPr="00FE0A5C">
                  <w:rPr>
                    <w:lang w:val="fr-CA" w:bidi="fr-FR"/>
                  </w:rPr>
                  <w:t>Nom :</w:t>
                </w:r>
              </w:p>
            </w:tc>
          </w:sdtContent>
        </w:sdt>
        <w:tc>
          <w:tcPr>
            <w:tcW w:w="3073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D6BBE6C" w14:textId="77777777" w:rsidR="00AE4A38" w:rsidRPr="00FE0A5C" w:rsidRDefault="00AE4A38" w:rsidP="00F04EAE">
            <w:pPr>
              <w:rPr>
                <w:lang w:val="fr-CA"/>
              </w:rPr>
            </w:pPr>
          </w:p>
        </w:tc>
        <w:tc>
          <w:tcPr>
            <w:tcW w:w="276" w:type="dxa"/>
            <w:gridSpan w:val="3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974EC02" w14:textId="77777777" w:rsidR="00AE4A38" w:rsidRPr="00FE0A5C" w:rsidRDefault="00AE4A38" w:rsidP="00F04EAE">
            <w:pPr>
              <w:rPr>
                <w:lang w:val="fr-CA"/>
              </w:rPr>
            </w:pPr>
          </w:p>
        </w:tc>
        <w:tc>
          <w:tcPr>
            <w:tcW w:w="2463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58EDA1A" w14:textId="77777777" w:rsidR="00AE4A38" w:rsidRPr="00FE0A5C" w:rsidRDefault="00AE4A38" w:rsidP="00F04EAE">
            <w:pPr>
              <w:rPr>
                <w:lang w:val="fr-CA"/>
              </w:rPr>
            </w:pPr>
          </w:p>
        </w:tc>
        <w:tc>
          <w:tcPr>
            <w:tcW w:w="17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451D4F5" w14:textId="77777777" w:rsidR="00AE4A38" w:rsidRPr="00FE0A5C" w:rsidRDefault="00AE4A38" w:rsidP="00F04EAE">
            <w:pPr>
              <w:rPr>
                <w:lang w:val="fr-CA"/>
              </w:rPr>
            </w:pPr>
          </w:p>
        </w:tc>
        <w:tc>
          <w:tcPr>
            <w:tcW w:w="2971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263C015" w14:textId="77777777" w:rsidR="00AE4A38" w:rsidRPr="00FE0A5C" w:rsidRDefault="00AE4A38" w:rsidP="00F04EAE">
            <w:pPr>
              <w:rPr>
                <w:lang w:val="fr-CA"/>
              </w:rPr>
            </w:pPr>
          </w:p>
        </w:tc>
      </w:tr>
      <w:tr w:rsidR="00A83F33" w:rsidRPr="00FE0A5C" w14:paraId="0B51673F" w14:textId="77777777" w:rsidTr="00CE35F7">
        <w:tc>
          <w:tcPr>
            <w:tcW w:w="348" w:type="dxa"/>
            <w:gridSpan w:val="2"/>
          </w:tcPr>
          <w:p w14:paraId="0CC48D63" w14:textId="77777777" w:rsidR="00F04EAE" w:rsidRPr="00FE0A5C" w:rsidRDefault="00F04EAE" w:rsidP="00F04EAE">
            <w:pPr>
              <w:pStyle w:val="En-tte"/>
              <w:rPr>
                <w:lang w:val="fr-CA"/>
              </w:rPr>
            </w:pPr>
          </w:p>
        </w:tc>
        <w:tc>
          <w:tcPr>
            <w:tcW w:w="1495" w:type="dxa"/>
            <w:gridSpan w:val="2"/>
          </w:tcPr>
          <w:p w14:paraId="6B70BFD1" w14:textId="77777777" w:rsidR="00F04EAE" w:rsidRPr="00FE0A5C" w:rsidRDefault="00F04EAE" w:rsidP="00F04EAE">
            <w:pPr>
              <w:pStyle w:val="En-tte"/>
              <w:rPr>
                <w:lang w:val="fr-CA"/>
              </w:rPr>
            </w:pPr>
          </w:p>
        </w:tc>
        <w:tc>
          <w:tcPr>
            <w:tcW w:w="3073" w:type="dxa"/>
            <w:gridSpan w:val="8"/>
            <w:tcBorders>
              <w:top w:val="single" w:sz="4" w:space="0" w:color="D9D9D9" w:themeColor="background1" w:themeShade="D9"/>
            </w:tcBorders>
          </w:tcPr>
          <w:p w14:paraId="5F7B9F3F" w14:textId="77777777" w:rsidR="00F04EAE" w:rsidRPr="00FE0A5C" w:rsidRDefault="00FE0A5C" w:rsidP="00F04EAE">
            <w:pPr>
              <w:pStyle w:val="En-tte"/>
              <w:rPr>
                <w:lang w:val="fr-CA"/>
              </w:rPr>
            </w:pPr>
            <w:sdt>
              <w:sdtPr>
                <w:rPr>
                  <w:lang w:val="fr-CA"/>
                </w:rPr>
                <w:id w:val="1739120973"/>
                <w:placeholder>
                  <w:docPart w:val="68405DDE7BAB73479391135322EE217F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E0A5C">
                  <w:rPr>
                    <w:lang w:val="fr-CA" w:bidi="fr-FR"/>
                  </w:rPr>
                  <w:t>Prénom</w:t>
                </w:r>
              </w:sdtContent>
            </w:sdt>
          </w:p>
        </w:tc>
        <w:tc>
          <w:tcPr>
            <w:tcW w:w="276" w:type="dxa"/>
            <w:gridSpan w:val="3"/>
          </w:tcPr>
          <w:p w14:paraId="24992A80" w14:textId="77777777" w:rsidR="00F04EAE" w:rsidRPr="00FE0A5C" w:rsidRDefault="00F04EAE" w:rsidP="00F04EAE">
            <w:pPr>
              <w:pStyle w:val="En-tte"/>
              <w:rPr>
                <w:lang w:val="fr-CA"/>
              </w:rPr>
            </w:pPr>
          </w:p>
        </w:tc>
        <w:tc>
          <w:tcPr>
            <w:tcW w:w="2463" w:type="dxa"/>
            <w:gridSpan w:val="4"/>
            <w:tcBorders>
              <w:top w:val="single" w:sz="4" w:space="0" w:color="D9D9D9" w:themeColor="background1" w:themeShade="D9"/>
            </w:tcBorders>
          </w:tcPr>
          <w:p w14:paraId="23003895" w14:textId="77777777" w:rsidR="00F04EAE" w:rsidRPr="00FE0A5C" w:rsidRDefault="00FE0A5C" w:rsidP="00F04EAE">
            <w:pPr>
              <w:pStyle w:val="En-tte"/>
              <w:rPr>
                <w:lang w:val="fr-CA"/>
              </w:rPr>
            </w:pPr>
            <w:sdt>
              <w:sdtPr>
                <w:rPr>
                  <w:lang w:val="fr-CA"/>
                </w:rPr>
                <w:id w:val="-735858506"/>
                <w:placeholder>
                  <w:docPart w:val="D3962E4E27ED2D42875B47904EB08D7B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E0A5C">
                  <w:rPr>
                    <w:lang w:val="fr-CA" w:bidi="fr-FR"/>
                  </w:rPr>
                  <w:t>Deuxième prénom</w:t>
                </w:r>
              </w:sdtContent>
            </w:sdt>
          </w:p>
        </w:tc>
        <w:tc>
          <w:tcPr>
            <w:tcW w:w="174" w:type="dxa"/>
          </w:tcPr>
          <w:p w14:paraId="5A877BED" w14:textId="77777777" w:rsidR="00F04EAE" w:rsidRPr="00FE0A5C" w:rsidRDefault="00F04EAE" w:rsidP="00F04EAE">
            <w:pPr>
              <w:pStyle w:val="En-tte"/>
              <w:rPr>
                <w:lang w:val="fr-CA"/>
              </w:rPr>
            </w:pPr>
          </w:p>
        </w:tc>
        <w:tc>
          <w:tcPr>
            <w:tcW w:w="2971" w:type="dxa"/>
            <w:gridSpan w:val="6"/>
            <w:tcBorders>
              <w:top w:val="single" w:sz="4" w:space="0" w:color="D9D9D9" w:themeColor="background1" w:themeShade="D9"/>
            </w:tcBorders>
          </w:tcPr>
          <w:p w14:paraId="1AAA1E19" w14:textId="77777777" w:rsidR="00F04EAE" w:rsidRPr="00FE0A5C" w:rsidRDefault="00FE0A5C" w:rsidP="00F04EAE">
            <w:pPr>
              <w:pStyle w:val="En-tte"/>
              <w:rPr>
                <w:lang w:val="fr-CA"/>
              </w:rPr>
            </w:pPr>
            <w:sdt>
              <w:sdtPr>
                <w:rPr>
                  <w:lang w:val="fr-CA"/>
                </w:rPr>
                <w:id w:val="1461852077"/>
                <w:placeholder>
                  <w:docPart w:val="6A32D24601463E4A9C470BF461A97517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E0A5C">
                  <w:rPr>
                    <w:lang w:val="fr-CA" w:bidi="fr-FR"/>
                  </w:rPr>
                  <w:t>Nom</w:t>
                </w:r>
              </w:sdtContent>
            </w:sdt>
          </w:p>
        </w:tc>
      </w:tr>
      <w:tr w:rsidR="00914F41" w:rsidRPr="00FE0A5C" w14:paraId="10242063" w14:textId="77777777" w:rsidTr="00CE35F7">
        <w:trPr>
          <w:gridAfter w:val="11"/>
          <w:wAfter w:w="5608" w:type="dxa"/>
        </w:trPr>
        <w:tc>
          <w:tcPr>
            <w:tcW w:w="348" w:type="dxa"/>
            <w:gridSpan w:val="2"/>
          </w:tcPr>
          <w:p w14:paraId="4CF29E46" w14:textId="111F7F6A" w:rsidR="00914F41" w:rsidRPr="00FE0A5C" w:rsidRDefault="00FE0A5C" w:rsidP="00F04EAE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-658305263"/>
                <w:placeholder>
                  <w:docPart w:val="57BB0F4994FC4C44BD8BF8F82EF16C99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FE0A5C">
                  <w:rPr>
                    <w:lang w:val="fr-CA" w:bidi="fr-FR"/>
                  </w:rPr>
                  <w:t>2.</w:t>
                </w:r>
              </w:sdtContent>
            </w:sdt>
          </w:p>
        </w:tc>
        <w:tc>
          <w:tcPr>
            <w:tcW w:w="1495" w:type="dxa"/>
            <w:gridSpan w:val="2"/>
            <w:tcBorders>
              <w:right w:val="single" w:sz="4" w:space="0" w:color="D9D9D9" w:themeColor="background1" w:themeShade="D9"/>
            </w:tcBorders>
          </w:tcPr>
          <w:p w14:paraId="12AEBAB9" w14:textId="77777777" w:rsidR="00914F41" w:rsidRPr="00FE0A5C" w:rsidRDefault="00FE0A5C" w:rsidP="00F04EAE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-1228529852"/>
                <w:placeholder>
                  <w:docPart w:val="26A9A5DD539A4047B594C6E654F87FA6"/>
                </w:placeholder>
                <w:temporary/>
                <w:showingPlcHdr/>
                <w15:appearance w15:val="hidden"/>
              </w:sdtPr>
              <w:sdtEndPr/>
              <w:sdtContent>
                <w:r w:rsidR="00914F41" w:rsidRPr="00FE0A5C">
                  <w:rPr>
                    <w:lang w:val="fr-CA" w:bidi="fr-FR"/>
                  </w:rPr>
                  <w:t>Date de naissance :</w:t>
                </w:r>
              </w:sdtContent>
            </w:sdt>
          </w:p>
        </w:tc>
        <w:tc>
          <w:tcPr>
            <w:tcW w:w="9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43E1622" w14:textId="77777777" w:rsidR="00914F41" w:rsidRPr="00FE0A5C" w:rsidRDefault="00914F41" w:rsidP="00F04EAE">
            <w:pPr>
              <w:rPr>
                <w:lang w:val="fr-CA"/>
              </w:rPr>
            </w:pPr>
          </w:p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CE408C4" w14:textId="77777777" w:rsidR="00914F41" w:rsidRPr="00FE0A5C" w:rsidRDefault="00914F41" w:rsidP="00F04EAE">
            <w:pPr>
              <w:rPr>
                <w:lang w:val="fr-CA"/>
              </w:rPr>
            </w:pPr>
          </w:p>
        </w:tc>
        <w:tc>
          <w:tcPr>
            <w:tcW w:w="80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3312F0F" w14:textId="77777777" w:rsidR="00914F41" w:rsidRPr="00FE0A5C" w:rsidRDefault="00914F41" w:rsidP="00F04EAE">
            <w:pPr>
              <w:rPr>
                <w:lang w:val="fr-CA"/>
              </w:rPr>
            </w:pPr>
          </w:p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0E6FCA3" w14:textId="77777777" w:rsidR="00914F41" w:rsidRPr="00FE0A5C" w:rsidRDefault="00914F41" w:rsidP="00F04EAE">
            <w:pPr>
              <w:rPr>
                <w:lang w:val="fr-CA"/>
              </w:rPr>
            </w:pPr>
          </w:p>
        </w:tc>
        <w:tc>
          <w:tcPr>
            <w:tcW w:w="81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876B6D0" w14:textId="77777777" w:rsidR="00914F41" w:rsidRPr="00FE0A5C" w:rsidRDefault="00914F41" w:rsidP="00F04EAE">
            <w:pPr>
              <w:rPr>
                <w:lang w:val="fr-CA"/>
              </w:rPr>
            </w:pPr>
          </w:p>
        </w:tc>
        <w:tc>
          <w:tcPr>
            <w:tcW w:w="276" w:type="dxa"/>
            <w:gridSpan w:val="3"/>
            <w:tcBorders>
              <w:left w:val="single" w:sz="4" w:space="0" w:color="D9D9D9" w:themeColor="background1" w:themeShade="D9"/>
            </w:tcBorders>
          </w:tcPr>
          <w:p w14:paraId="4D4FF984" w14:textId="77777777" w:rsidR="00914F41" w:rsidRPr="00FE0A5C" w:rsidRDefault="00914F41" w:rsidP="00F04EAE">
            <w:pPr>
              <w:rPr>
                <w:lang w:val="fr-CA"/>
              </w:rPr>
            </w:pPr>
          </w:p>
        </w:tc>
      </w:tr>
      <w:tr w:rsidR="006C23A5" w:rsidRPr="00FE0A5C" w14:paraId="0650DAC3" w14:textId="77777777" w:rsidTr="00CE35F7">
        <w:tc>
          <w:tcPr>
            <w:tcW w:w="348" w:type="dxa"/>
            <w:gridSpan w:val="2"/>
          </w:tcPr>
          <w:p w14:paraId="54FB2ADD" w14:textId="77777777" w:rsidR="00F04EAE" w:rsidRPr="00FE0A5C" w:rsidRDefault="00F04EAE" w:rsidP="00F04EAE">
            <w:pPr>
              <w:pStyle w:val="En-tte"/>
              <w:rPr>
                <w:lang w:val="fr-CA"/>
              </w:rPr>
            </w:pPr>
          </w:p>
        </w:tc>
        <w:tc>
          <w:tcPr>
            <w:tcW w:w="1495" w:type="dxa"/>
            <w:gridSpan w:val="2"/>
          </w:tcPr>
          <w:p w14:paraId="42A84344" w14:textId="77777777" w:rsidR="00F04EAE" w:rsidRPr="00FE0A5C" w:rsidRDefault="00F04EAE" w:rsidP="00F04EAE">
            <w:pPr>
              <w:pStyle w:val="En-tte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882747963"/>
            <w:placeholder>
              <w:docPart w:val="A1C9EE02B9E6474FBFE84D8B7BBC208D"/>
            </w:placeholder>
            <w:temporary/>
            <w:showingPlcHdr/>
            <w15:appearance w15:val="hidden"/>
          </w:sdtPr>
          <w:sdtEndPr/>
          <w:sdtContent>
            <w:tc>
              <w:tcPr>
                <w:tcW w:w="917" w:type="dxa"/>
                <w:tcBorders>
                  <w:top w:val="single" w:sz="4" w:space="0" w:color="D9D9D9" w:themeColor="background1" w:themeShade="D9"/>
                </w:tcBorders>
              </w:tcPr>
              <w:p w14:paraId="4C295F85" w14:textId="77777777" w:rsidR="00F04EAE" w:rsidRPr="00FE0A5C" w:rsidRDefault="00F04EAE" w:rsidP="00F04EAE">
                <w:pPr>
                  <w:pStyle w:val="En-tte"/>
                  <w:rPr>
                    <w:lang w:val="fr-CA"/>
                  </w:rPr>
                </w:pPr>
                <w:r w:rsidRPr="00FE0A5C">
                  <w:rPr>
                    <w:lang w:val="fr-CA" w:bidi="fr-FR"/>
                  </w:rPr>
                  <w:t>MM</w:t>
                </w:r>
              </w:p>
            </w:tc>
          </w:sdtContent>
        </w:sdt>
        <w:tc>
          <w:tcPr>
            <w:tcW w:w="270" w:type="dxa"/>
          </w:tcPr>
          <w:p w14:paraId="6A4246A8" w14:textId="77777777" w:rsidR="00F04EAE" w:rsidRPr="00FE0A5C" w:rsidRDefault="00F04EAE" w:rsidP="00F04EAE">
            <w:pPr>
              <w:pStyle w:val="En-tte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1405063146"/>
            <w:placeholder>
              <w:docPart w:val="A7ED3DE61739DB4FA28B4D118DE0369C"/>
            </w:placeholder>
            <w:temporary/>
            <w:showingPlcHdr/>
            <w15:appearance w15:val="hidden"/>
          </w:sdtPr>
          <w:sdtEndPr/>
          <w:sdtContent>
            <w:tc>
              <w:tcPr>
                <w:tcW w:w="806" w:type="dxa"/>
                <w:tcBorders>
                  <w:top w:val="single" w:sz="4" w:space="0" w:color="D9D9D9" w:themeColor="background1" w:themeShade="D9"/>
                </w:tcBorders>
              </w:tcPr>
              <w:p w14:paraId="0B9D96F7" w14:textId="77777777" w:rsidR="00F04EAE" w:rsidRPr="00FE0A5C" w:rsidRDefault="00F04EAE" w:rsidP="00F04EAE">
                <w:pPr>
                  <w:pStyle w:val="En-tte"/>
                  <w:rPr>
                    <w:lang w:val="fr-CA"/>
                  </w:rPr>
                </w:pPr>
                <w:r w:rsidRPr="00FE0A5C">
                  <w:rPr>
                    <w:lang w:val="fr-CA" w:bidi="fr-FR"/>
                  </w:rPr>
                  <w:t>JJ</w:t>
                </w:r>
              </w:p>
            </w:tc>
          </w:sdtContent>
        </w:sdt>
        <w:tc>
          <w:tcPr>
            <w:tcW w:w="270" w:type="dxa"/>
          </w:tcPr>
          <w:p w14:paraId="37B545D7" w14:textId="77777777" w:rsidR="00F04EAE" w:rsidRPr="00FE0A5C" w:rsidRDefault="00F04EAE" w:rsidP="00F04EAE">
            <w:pPr>
              <w:pStyle w:val="En-tte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114909520"/>
            <w:placeholder>
              <w:docPart w:val="6DECEB75208927478B2EFABEF57B9B8B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gridSpan w:val="4"/>
                <w:tcBorders>
                  <w:top w:val="single" w:sz="4" w:space="0" w:color="D9D9D9" w:themeColor="background1" w:themeShade="D9"/>
                </w:tcBorders>
              </w:tcPr>
              <w:p w14:paraId="40452737" w14:textId="77777777" w:rsidR="00F04EAE" w:rsidRPr="00FE0A5C" w:rsidRDefault="00F04EAE" w:rsidP="00F04EAE">
                <w:pPr>
                  <w:pStyle w:val="En-tte"/>
                  <w:rPr>
                    <w:lang w:val="fr-CA"/>
                  </w:rPr>
                </w:pPr>
                <w:r w:rsidRPr="00FE0A5C">
                  <w:rPr>
                    <w:lang w:val="fr-CA" w:bidi="fr-FR"/>
                  </w:rPr>
                  <w:t>AA</w:t>
                </w:r>
              </w:p>
            </w:tc>
          </w:sdtContent>
        </w:sdt>
        <w:tc>
          <w:tcPr>
            <w:tcW w:w="276" w:type="dxa"/>
            <w:gridSpan w:val="3"/>
          </w:tcPr>
          <w:p w14:paraId="37FE4837" w14:textId="77777777" w:rsidR="00F04EAE" w:rsidRPr="00FE0A5C" w:rsidRDefault="00F04EAE" w:rsidP="00F04EAE">
            <w:pPr>
              <w:pStyle w:val="En-tte"/>
              <w:rPr>
                <w:lang w:val="fr-CA"/>
              </w:rPr>
            </w:pPr>
          </w:p>
        </w:tc>
        <w:tc>
          <w:tcPr>
            <w:tcW w:w="486" w:type="dxa"/>
          </w:tcPr>
          <w:p w14:paraId="31253AA7" w14:textId="77777777" w:rsidR="00F04EAE" w:rsidRPr="00FE0A5C" w:rsidRDefault="00F04EAE" w:rsidP="00F04EAE">
            <w:pPr>
              <w:pStyle w:val="En-tte"/>
              <w:rPr>
                <w:lang w:val="fr-CA"/>
              </w:rPr>
            </w:pPr>
          </w:p>
        </w:tc>
        <w:tc>
          <w:tcPr>
            <w:tcW w:w="1977" w:type="dxa"/>
            <w:gridSpan w:val="3"/>
          </w:tcPr>
          <w:p w14:paraId="7C47D5E2" w14:textId="77777777" w:rsidR="00F04EAE" w:rsidRPr="00FE0A5C" w:rsidRDefault="00F04EAE" w:rsidP="00F04EAE">
            <w:pPr>
              <w:pStyle w:val="En-tte"/>
              <w:rPr>
                <w:lang w:val="fr-CA"/>
              </w:rPr>
            </w:pPr>
          </w:p>
        </w:tc>
        <w:tc>
          <w:tcPr>
            <w:tcW w:w="174" w:type="dxa"/>
          </w:tcPr>
          <w:p w14:paraId="6AE5284C" w14:textId="77777777" w:rsidR="00F04EAE" w:rsidRPr="00FE0A5C" w:rsidRDefault="00F04EAE" w:rsidP="00F04EAE">
            <w:pPr>
              <w:pStyle w:val="En-tte"/>
              <w:rPr>
                <w:lang w:val="fr-CA"/>
              </w:rPr>
            </w:pPr>
          </w:p>
        </w:tc>
        <w:tc>
          <w:tcPr>
            <w:tcW w:w="2971" w:type="dxa"/>
            <w:gridSpan w:val="6"/>
          </w:tcPr>
          <w:p w14:paraId="7447ECB5" w14:textId="77777777" w:rsidR="00F04EAE" w:rsidRPr="00FE0A5C" w:rsidRDefault="00F04EAE" w:rsidP="00F04EAE">
            <w:pPr>
              <w:pStyle w:val="En-tte"/>
              <w:rPr>
                <w:lang w:val="fr-CA"/>
              </w:rPr>
            </w:pPr>
          </w:p>
        </w:tc>
      </w:tr>
      <w:tr w:rsidR="005E295C" w:rsidRPr="00FE0A5C" w14:paraId="22095609" w14:textId="77777777" w:rsidTr="00CE35F7">
        <w:tc>
          <w:tcPr>
            <w:tcW w:w="348" w:type="dxa"/>
            <w:gridSpan w:val="2"/>
          </w:tcPr>
          <w:p w14:paraId="66E519D1" w14:textId="4666846B" w:rsidR="005E295C" w:rsidRPr="00FE0A5C" w:rsidRDefault="00FE0A5C" w:rsidP="005E295C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-765694843"/>
                <w:placeholder>
                  <w:docPart w:val="D9000E6591B2491C9325E7F86B142F7A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FE0A5C">
                  <w:rPr>
                    <w:lang w:val="fr-CA" w:bidi="fr-FR"/>
                  </w:rPr>
                  <w:t>3.</w:t>
                </w:r>
              </w:sdtContent>
            </w:sdt>
          </w:p>
        </w:tc>
        <w:tc>
          <w:tcPr>
            <w:tcW w:w="10452" w:type="dxa"/>
            <w:gridSpan w:val="24"/>
          </w:tcPr>
          <w:p w14:paraId="7E1C62DB" w14:textId="0ABBD588" w:rsidR="005E295C" w:rsidRPr="00FE0A5C" w:rsidRDefault="00FE0A5C" w:rsidP="005E295C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216323147"/>
                <w:placeholder>
                  <w:docPart w:val="D60E91AA568B451394839B3F7135131D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FE0A5C">
                  <w:rPr>
                    <w:lang w:val="fr-CA" w:bidi="fr-FR"/>
                  </w:rPr>
                  <w:t>Initiales ci-dessous :</w:t>
                </w:r>
              </w:sdtContent>
            </w:sdt>
          </w:p>
        </w:tc>
      </w:tr>
      <w:tr w:rsidR="00914F41" w:rsidRPr="00FE0A5C" w14:paraId="0F8AF909" w14:textId="77777777" w:rsidTr="00CE35F7">
        <w:tc>
          <w:tcPr>
            <w:tcW w:w="336" w:type="dxa"/>
          </w:tcPr>
          <w:p w14:paraId="5B364F17" w14:textId="77777777" w:rsidR="00914F41" w:rsidRPr="00FE0A5C" w:rsidRDefault="00914F41" w:rsidP="005E295C">
            <w:pPr>
              <w:rPr>
                <w:lang w:val="fr-CA"/>
              </w:rPr>
            </w:pPr>
          </w:p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14:paraId="4D850B8F" w14:textId="492F0F77" w:rsidR="00914F41" w:rsidRPr="00FE0A5C" w:rsidRDefault="00FE0A5C" w:rsidP="000462EF">
            <w:pPr>
              <w:pStyle w:val="Citation"/>
              <w:rPr>
                <w:lang w:val="fr-CA"/>
              </w:rPr>
            </w:pPr>
            <w:sdt>
              <w:sdtPr>
                <w:rPr>
                  <w:lang w:val="fr-CA"/>
                </w:rPr>
                <w:id w:val="305138477"/>
                <w:placeholder>
                  <w:docPart w:val="07F0352EA1E4421481E8788034E19B28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FE0A5C">
                  <w:rPr>
                    <w:lang w:val="fr-CA" w:bidi="fr-FR"/>
                  </w:rPr>
                  <w:t>Je suis d’accord</w:t>
                </w:r>
              </w:sdtContent>
            </w:sdt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4193D80" w14:textId="77777777" w:rsidR="00914F41" w:rsidRPr="00FE0A5C" w:rsidRDefault="00914F41" w:rsidP="005E295C">
            <w:pPr>
              <w:rPr>
                <w:lang w:val="fr-CA"/>
              </w:rPr>
            </w:pPr>
          </w:p>
        </w:tc>
        <w:tc>
          <w:tcPr>
            <w:tcW w:w="5790" w:type="dxa"/>
            <w:gridSpan w:val="13"/>
            <w:tcBorders>
              <w:left w:val="single" w:sz="4" w:space="0" w:color="D9D9D9" w:themeColor="background1" w:themeShade="D9"/>
            </w:tcBorders>
          </w:tcPr>
          <w:p w14:paraId="57591517" w14:textId="77777777" w:rsidR="00914F41" w:rsidRPr="00FE0A5C" w:rsidRDefault="00914F41" w:rsidP="005E295C">
            <w:pPr>
              <w:rPr>
                <w:lang w:val="fr-CA"/>
              </w:rPr>
            </w:pPr>
          </w:p>
        </w:tc>
      </w:tr>
      <w:tr w:rsidR="00914F41" w:rsidRPr="00FE0A5C" w14:paraId="60438F82" w14:textId="77777777" w:rsidTr="00CE35F7">
        <w:tc>
          <w:tcPr>
            <w:tcW w:w="336" w:type="dxa"/>
          </w:tcPr>
          <w:p w14:paraId="61809467" w14:textId="77777777" w:rsidR="00914F41" w:rsidRPr="00FE0A5C" w:rsidRDefault="00914F41" w:rsidP="000462EF">
            <w:pPr>
              <w:pStyle w:val="En-tte"/>
              <w:rPr>
                <w:lang w:val="fr-CA"/>
              </w:rPr>
            </w:pPr>
          </w:p>
        </w:tc>
        <w:tc>
          <w:tcPr>
            <w:tcW w:w="1507" w:type="dxa"/>
            <w:gridSpan w:val="3"/>
          </w:tcPr>
          <w:p w14:paraId="1CCA0DDC" w14:textId="77777777" w:rsidR="00914F41" w:rsidRPr="00FE0A5C" w:rsidRDefault="00914F41" w:rsidP="000462EF">
            <w:pPr>
              <w:pStyle w:val="En-tte"/>
              <w:rPr>
                <w:sz w:val="18"/>
                <w:szCs w:val="18"/>
                <w:lang w:val="fr-CA"/>
              </w:rPr>
            </w:pPr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E826D9E" w14:textId="42A5724F" w:rsidR="00914F41" w:rsidRPr="00FE0A5C" w:rsidRDefault="00FE0A5C" w:rsidP="000462EF">
            <w:pPr>
              <w:pStyle w:val="En-tte"/>
              <w:rPr>
                <w:lang w:val="fr-CA"/>
              </w:rPr>
            </w:pPr>
            <w:sdt>
              <w:sdtPr>
                <w:rPr>
                  <w:lang w:val="fr-CA"/>
                </w:rPr>
                <w:id w:val="-175275720"/>
                <w:placeholder>
                  <w:docPart w:val="2AEB8C03D1AC4A51B9725C6FDEA9A1C7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lang w:val="fr-CA" w:bidi="fr-FR"/>
                  </w:rPr>
                  <w:t>Initiales</w:t>
                </w:r>
              </w:sdtContent>
            </w:sdt>
          </w:p>
        </w:tc>
        <w:tc>
          <w:tcPr>
            <w:tcW w:w="5790" w:type="dxa"/>
            <w:gridSpan w:val="13"/>
          </w:tcPr>
          <w:p w14:paraId="3CB3FED2" w14:textId="77777777" w:rsidR="00914F41" w:rsidRPr="00FE0A5C" w:rsidRDefault="00914F41" w:rsidP="000462EF">
            <w:pPr>
              <w:pStyle w:val="En-tte"/>
              <w:rPr>
                <w:lang w:val="fr-CA"/>
              </w:rPr>
            </w:pPr>
          </w:p>
        </w:tc>
      </w:tr>
      <w:tr w:rsidR="00914F41" w:rsidRPr="00FE0A5C" w14:paraId="6128D942" w14:textId="77777777" w:rsidTr="00CE35F7">
        <w:tc>
          <w:tcPr>
            <w:tcW w:w="336" w:type="dxa"/>
          </w:tcPr>
          <w:p w14:paraId="1AE56A89" w14:textId="77777777" w:rsidR="00914F41" w:rsidRPr="00FE0A5C" w:rsidRDefault="00914F41" w:rsidP="005E295C">
            <w:pPr>
              <w:rPr>
                <w:lang w:val="fr-CA"/>
              </w:rPr>
            </w:pPr>
          </w:p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14:paraId="6E34CA5B" w14:textId="572E8F18" w:rsidR="00914F41" w:rsidRPr="00FE0A5C" w:rsidRDefault="00FE0A5C" w:rsidP="000462EF">
            <w:pPr>
              <w:pStyle w:val="Citation"/>
              <w:rPr>
                <w:lang w:val="fr-CA"/>
              </w:rPr>
            </w:pPr>
            <w:sdt>
              <w:sdtPr>
                <w:rPr>
                  <w:lang w:val="fr-CA"/>
                </w:rPr>
                <w:id w:val="-456253529"/>
                <w:placeholder>
                  <w:docPart w:val="5941C92D577D4060AEEBF9396B2B1691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FE0A5C">
                  <w:rPr>
                    <w:lang w:val="fr-CA" w:bidi="fr-FR"/>
                  </w:rPr>
                  <w:t>Je ne suis pas d’accord</w:t>
                </w:r>
              </w:sdtContent>
            </w:sdt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A43F4EC" w14:textId="77777777" w:rsidR="00914F41" w:rsidRPr="00FE0A5C" w:rsidRDefault="00914F41" w:rsidP="005E295C">
            <w:pPr>
              <w:rPr>
                <w:lang w:val="fr-CA"/>
              </w:rPr>
            </w:pPr>
          </w:p>
        </w:tc>
        <w:tc>
          <w:tcPr>
            <w:tcW w:w="5790" w:type="dxa"/>
            <w:gridSpan w:val="13"/>
            <w:tcBorders>
              <w:left w:val="single" w:sz="4" w:space="0" w:color="D9D9D9" w:themeColor="background1" w:themeShade="D9"/>
            </w:tcBorders>
          </w:tcPr>
          <w:p w14:paraId="1C180948" w14:textId="77777777" w:rsidR="00914F41" w:rsidRPr="00FE0A5C" w:rsidRDefault="00914F41" w:rsidP="005E295C">
            <w:pPr>
              <w:rPr>
                <w:lang w:val="fr-CA"/>
              </w:rPr>
            </w:pPr>
          </w:p>
        </w:tc>
      </w:tr>
      <w:tr w:rsidR="00914F41" w:rsidRPr="00FE0A5C" w14:paraId="020C74C5" w14:textId="77777777" w:rsidTr="00CE35F7">
        <w:tc>
          <w:tcPr>
            <w:tcW w:w="336" w:type="dxa"/>
          </w:tcPr>
          <w:p w14:paraId="7723AB77" w14:textId="77777777" w:rsidR="00914F41" w:rsidRPr="00FE0A5C" w:rsidRDefault="00914F41" w:rsidP="006D582E">
            <w:pPr>
              <w:pStyle w:val="En-tte"/>
              <w:rPr>
                <w:lang w:val="fr-CA"/>
              </w:rPr>
            </w:pPr>
          </w:p>
        </w:tc>
        <w:tc>
          <w:tcPr>
            <w:tcW w:w="1507" w:type="dxa"/>
            <w:gridSpan w:val="3"/>
          </w:tcPr>
          <w:p w14:paraId="2E75E30D" w14:textId="77777777" w:rsidR="00914F41" w:rsidRPr="00FE0A5C" w:rsidRDefault="00914F41" w:rsidP="006D582E">
            <w:pPr>
              <w:pStyle w:val="En-tte"/>
              <w:rPr>
                <w:sz w:val="18"/>
                <w:szCs w:val="18"/>
                <w:lang w:val="fr-CA"/>
              </w:rPr>
            </w:pPr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</w:tcBorders>
          </w:tcPr>
          <w:p w14:paraId="7B943612" w14:textId="6621A9F0" w:rsidR="00914F41" w:rsidRPr="00FE0A5C" w:rsidRDefault="00FE0A5C" w:rsidP="006D582E">
            <w:pPr>
              <w:pStyle w:val="En-tte"/>
              <w:rPr>
                <w:lang w:val="fr-CA"/>
              </w:rPr>
            </w:pPr>
            <w:sdt>
              <w:sdtPr>
                <w:rPr>
                  <w:lang w:val="fr-CA"/>
                </w:rPr>
                <w:id w:val="2129281714"/>
                <w:placeholder>
                  <w:docPart w:val="9CA1743A475F4230B333C477C023695C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lang w:val="fr-CA" w:bidi="fr-FR"/>
                  </w:rPr>
                  <w:t>Initiales</w:t>
                </w:r>
              </w:sdtContent>
            </w:sdt>
          </w:p>
        </w:tc>
        <w:tc>
          <w:tcPr>
            <w:tcW w:w="5790" w:type="dxa"/>
            <w:gridSpan w:val="13"/>
          </w:tcPr>
          <w:p w14:paraId="7FEB5442" w14:textId="77777777" w:rsidR="00914F41" w:rsidRPr="00FE0A5C" w:rsidRDefault="00914F41" w:rsidP="006D582E">
            <w:pPr>
              <w:pStyle w:val="En-tte"/>
              <w:rPr>
                <w:lang w:val="fr-CA"/>
              </w:rPr>
            </w:pPr>
          </w:p>
        </w:tc>
      </w:tr>
      <w:tr w:rsidR="00914F41" w:rsidRPr="00FE0A5C" w14:paraId="24CBEBAD" w14:textId="77777777" w:rsidTr="00CE35F7">
        <w:tc>
          <w:tcPr>
            <w:tcW w:w="10800" w:type="dxa"/>
            <w:gridSpan w:val="26"/>
          </w:tcPr>
          <w:p w14:paraId="32E868BB" w14:textId="3ABD0846" w:rsidR="00914F41" w:rsidRPr="00FE0A5C" w:rsidRDefault="00FE0A5C" w:rsidP="006D582E">
            <w:pPr>
              <w:pStyle w:val="Accord"/>
              <w:rPr>
                <w:lang w:val="fr-CA"/>
              </w:rPr>
            </w:pPr>
            <w:sdt>
              <w:sdtPr>
                <w:rPr>
                  <w:lang w:val="fr-CA"/>
                </w:rPr>
                <w:id w:val="-952712041"/>
                <w:placeholder>
                  <w:docPart w:val="A87A1242CBA14BFF9B83BBC2F2591575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lang w:val="fr-CA" w:bidi="fr-FR"/>
                  </w:rPr>
                  <w:t>L’entreprise peut communiquer avec moi par courrier électronique à l’adresse de messagerie et/ou au numéro de téléphone répertoriés ci-dessous.</w:t>
                </w:r>
              </w:sdtContent>
            </w:sdt>
          </w:p>
          <w:p w14:paraId="176BFCBF" w14:textId="0155F7EA" w:rsidR="00914F41" w:rsidRPr="00FE0A5C" w:rsidRDefault="00FE0A5C" w:rsidP="006D582E">
            <w:pPr>
              <w:pStyle w:val="Accord"/>
              <w:rPr>
                <w:sz w:val="18"/>
                <w:lang w:val="fr-CA"/>
              </w:rPr>
            </w:pPr>
            <w:sdt>
              <w:sdtPr>
                <w:rPr>
                  <w:lang w:val="fr-CA"/>
                </w:rPr>
                <w:id w:val="-1965646402"/>
                <w:placeholder>
                  <w:docPart w:val="8CE4C59050AC44E889D120466361DCA7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lang w:val="fr-CA" w:bidi="fr-FR"/>
                  </w:rPr>
                  <w:t>Je suis au courant qu’il y a un certain niveau de risque pour que les tiers puissent lire des messages électroniques non chiffrés. Je suis d’accord pour être responsable de fournir les mises à jour de mon adresse de messagerie et/ou de mon numéro de téléphone mobile à l’entreprise.</w:t>
                </w:r>
              </w:sdtContent>
            </w:sdt>
          </w:p>
        </w:tc>
      </w:tr>
      <w:tr w:rsidR="00CF0F2A" w:rsidRPr="00FE0A5C" w14:paraId="1465D098" w14:textId="77777777" w:rsidTr="00CE35F7">
        <w:tc>
          <w:tcPr>
            <w:tcW w:w="348" w:type="dxa"/>
            <w:gridSpan w:val="2"/>
          </w:tcPr>
          <w:p w14:paraId="3E1D1FD8" w14:textId="2C749676" w:rsidR="00CF0F2A" w:rsidRPr="00FE0A5C" w:rsidRDefault="00FE0A5C" w:rsidP="006D582E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1188022732"/>
                <w:placeholder>
                  <w:docPart w:val="49968D8D3FF1466CBF098D4679A3BF64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FE0A5C">
                  <w:rPr>
                    <w:lang w:val="fr-CA" w:bidi="fr-FR"/>
                  </w:rPr>
                  <w:t>4.</w:t>
                </w:r>
              </w:sdtContent>
            </w:sdt>
          </w:p>
        </w:tc>
        <w:tc>
          <w:tcPr>
            <w:tcW w:w="10452" w:type="dxa"/>
            <w:gridSpan w:val="24"/>
          </w:tcPr>
          <w:p w14:paraId="7E5B6CB1" w14:textId="346F3F95" w:rsidR="00CF0F2A" w:rsidRPr="00FE0A5C" w:rsidRDefault="00FE0A5C" w:rsidP="006D582E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-193932060"/>
                <w:placeholder>
                  <w:docPart w:val="3FD286949FF348238D51312785B67FE9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lang w:val="fr-CA" w:bidi="fr-FR"/>
                  </w:rPr>
                  <w:t>Méthode de communication préférée :</w:t>
                </w:r>
              </w:sdtContent>
            </w:sdt>
          </w:p>
        </w:tc>
      </w:tr>
      <w:tr w:rsidR="00503DC0" w:rsidRPr="00FE0A5C" w14:paraId="7166AEAF" w14:textId="77777777" w:rsidTr="00CE35F7">
        <w:tc>
          <w:tcPr>
            <w:tcW w:w="348" w:type="dxa"/>
            <w:gridSpan w:val="2"/>
          </w:tcPr>
          <w:p w14:paraId="2100084D" w14:textId="77777777" w:rsidR="00503DC0" w:rsidRPr="00FE0A5C" w:rsidRDefault="00503DC0" w:rsidP="006D582E">
            <w:pPr>
              <w:pStyle w:val="Citation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63715597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194B247A" w14:textId="77777777" w:rsidR="00503DC0" w:rsidRPr="00FE0A5C" w:rsidRDefault="00503DC0" w:rsidP="006D582E">
                <w:pPr>
                  <w:pStyle w:val="Citation"/>
                  <w:rPr>
                    <w:lang w:val="fr-CA"/>
                  </w:rPr>
                </w:pPr>
                <w:r w:rsidRPr="00FE0A5C">
                  <w:rPr>
                    <w:rFonts w:ascii="MS Gothic" w:eastAsia="MS Gothic" w:hAnsi="MS Gothic" w:cs="MS Gothic"/>
                    <w:lang w:val="fr-CA" w:bidi="fr-FR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72C32021" w14:textId="714A889F" w:rsidR="00503DC0" w:rsidRPr="00FE0A5C" w:rsidRDefault="00FE0A5C" w:rsidP="006D582E">
            <w:pPr>
              <w:pStyle w:val="Citation"/>
              <w:rPr>
                <w:lang w:val="fr-CA"/>
              </w:rPr>
            </w:pPr>
            <w:sdt>
              <w:sdtPr>
                <w:rPr>
                  <w:lang w:val="fr-CA"/>
                </w:rPr>
                <w:id w:val="580728241"/>
                <w:placeholder>
                  <w:docPart w:val="DFB139C7BB074561B9582F1FACEB4DF5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lang w:val="fr-CA" w:bidi="fr-FR"/>
                  </w:rPr>
                  <w:t>Message texte</w:t>
                </w:r>
              </w:sdtContent>
            </w:sdt>
          </w:p>
        </w:tc>
        <w:sdt>
          <w:sdtPr>
            <w:rPr>
              <w:lang w:val="fr-CA"/>
            </w:r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5"/>
              </w:tcPr>
              <w:p w14:paraId="42B47A97" w14:textId="77777777" w:rsidR="00503DC0" w:rsidRPr="00FE0A5C" w:rsidRDefault="00503DC0" w:rsidP="006D582E">
                <w:pPr>
                  <w:pStyle w:val="Citation"/>
                  <w:rPr>
                    <w:lang w:val="fr-CA"/>
                  </w:rPr>
                </w:pPr>
                <w:r w:rsidRPr="00FE0A5C">
                  <w:rPr>
                    <w:rFonts w:ascii="MS Gothic" w:eastAsia="MS Gothic" w:hAnsi="MS Gothic" w:cs="MS Gothic"/>
                    <w:lang w:val="fr-CA" w:bidi="fr-FR"/>
                  </w:rPr>
                  <w:t>☐</w:t>
                </w:r>
              </w:p>
            </w:tc>
          </w:sdtContent>
        </w:sdt>
        <w:tc>
          <w:tcPr>
            <w:tcW w:w="5704" w:type="dxa"/>
            <w:gridSpan w:val="12"/>
          </w:tcPr>
          <w:p w14:paraId="20CFBC36" w14:textId="76FDCE32" w:rsidR="00503DC0" w:rsidRPr="00FE0A5C" w:rsidRDefault="00FE0A5C" w:rsidP="006D582E">
            <w:pPr>
              <w:pStyle w:val="Citation"/>
              <w:rPr>
                <w:lang w:val="fr-CA"/>
              </w:rPr>
            </w:pPr>
            <w:sdt>
              <w:sdtPr>
                <w:rPr>
                  <w:lang w:val="fr-CA"/>
                </w:rPr>
                <w:id w:val="-2133387712"/>
                <w:placeholder>
                  <w:docPart w:val="5418A11A874C4FF6A446D5537E0A720B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lang w:val="fr-CA" w:bidi="fr-FR"/>
                  </w:rPr>
                  <w:t>Adresse de courrier électronique</w:t>
                </w:r>
              </w:sdtContent>
            </w:sdt>
          </w:p>
          <w:p w14:paraId="5C7436C9" w14:textId="77777777" w:rsidR="00914F41" w:rsidRPr="00FE0A5C" w:rsidRDefault="00914F41" w:rsidP="006D582E">
            <w:pPr>
              <w:pStyle w:val="Citation"/>
              <w:rPr>
                <w:lang w:val="fr-CA"/>
              </w:rPr>
            </w:pPr>
          </w:p>
        </w:tc>
      </w:tr>
      <w:tr w:rsidR="00914F41" w:rsidRPr="00FE0A5C" w14:paraId="04B40ABF" w14:textId="77777777" w:rsidTr="00CE35F7">
        <w:tc>
          <w:tcPr>
            <w:tcW w:w="348" w:type="dxa"/>
            <w:gridSpan w:val="2"/>
          </w:tcPr>
          <w:p w14:paraId="0B485E79" w14:textId="0CD4973C" w:rsidR="00914F41" w:rsidRPr="00FE0A5C" w:rsidRDefault="00FE0A5C" w:rsidP="006D582E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-538128238"/>
                <w:placeholder>
                  <w:docPart w:val="C9AC01D6D09D4E588BB9A1338309EE3D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FE0A5C">
                  <w:rPr>
                    <w:lang w:val="fr-CA" w:bidi="fr-FR"/>
                  </w:rPr>
                  <w:t>5.</w:t>
                </w:r>
              </w:sdtContent>
            </w:sdt>
          </w:p>
        </w:tc>
        <w:tc>
          <w:tcPr>
            <w:tcW w:w="4298" w:type="dxa"/>
            <w:gridSpan w:val="7"/>
          </w:tcPr>
          <w:p w14:paraId="725CF4D6" w14:textId="5098248C" w:rsidR="00914F41" w:rsidRPr="00FE0A5C" w:rsidRDefault="00FE0A5C" w:rsidP="006D582E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159666927"/>
                <w:placeholder>
                  <w:docPart w:val="97AFEF779B9E48E8B9F7098C642092ED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lang w:val="fr-CA" w:bidi="fr-FR"/>
                  </w:rPr>
                  <w:t>Je souhaite recevoirles éléments suivants:</w:t>
                </w:r>
              </w:sdtContent>
            </w:sdt>
          </w:p>
        </w:tc>
        <w:tc>
          <w:tcPr>
            <w:tcW w:w="450" w:type="dxa"/>
            <w:gridSpan w:val="5"/>
          </w:tcPr>
          <w:p w14:paraId="7329AE60" w14:textId="77777777" w:rsidR="00914F41" w:rsidRPr="00FE0A5C" w:rsidRDefault="00914F41" w:rsidP="006D582E">
            <w:pPr>
              <w:rPr>
                <w:lang w:val="fr-CA"/>
              </w:rPr>
            </w:pPr>
          </w:p>
        </w:tc>
        <w:tc>
          <w:tcPr>
            <w:tcW w:w="5704" w:type="dxa"/>
            <w:gridSpan w:val="12"/>
          </w:tcPr>
          <w:p w14:paraId="211383CD" w14:textId="77777777" w:rsidR="00914F41" w:rsidRPr="00FE0A5C" w:rsidRDefault="00914F41" w:rsidP="006D582E">
            <w:pPr>
              <w:rPr>
                <w:lang w:val="fr-CA"/>
              </w:rPr>
            </w:pPr>
          </w:p>
        </w:tc>
      </w:tr>
      <w:tr w:rsidR="00503DC0" w:rsidRPr="00FE0A5C" w14:paraId="1079D20B" w14:textId="77777777" w:rsidTr="00CE35F7">
        <w:tc>
          <w:tcPr>
            <w:tcW w:w="348" w:type="dxa"/>
            <w:gridSpan w:val="2"/>
          </w:tcPr>
          <w:p w14:paraId="0A0CE881" w14:textId="77777777" w:rsidR="00503DC0" w:rsidRPr="00FE0A5C" w:rsidRDefault="00503DC0" w:rsidP="006D582E">
            <w:pPr>
              <w:pStyle w:val="Citation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2C40494C" w14:textId="77777777" w:rsidR="00503DC0" w:rsidRPr="00FE0A5C" w:rsidRDefault="00503DC0" w:rsidP="006D582E">
                <w:pPr>
                  <w:pStyle w:val="Citation"/>
                  <w:rPr>
                    <w:lang w:val="fr-CA"/>
                  </w:rPr>
                </w:pPr>
                <w:r w:rsidRPr="00FE0A5C">
                  <w:rPr>
                    <w:rFonts w:ascii="Segoe UI Symbol" w:eastAsia="Segoe UI Symbol" w:hAnsi="Segoe UI Symbol" w:cs="Segoe UI Symbol"/>
                    <w:lang w:val="fr-CA" w:bidi="fr-FR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3948B76F" w14:textId="7EB1D9E1" w:rsidR="00503DC0" w:rsidRPr="00FE0A5C" w:rsidRDefault="00FE0A5C" w:rsidP="006D582E">
            <w:pPr>
              <w:pStyle w:val="Citation"/>
              <w:rPr>
                <w:lang w:val="fr-CA"/>
              </w:rPr>
            </w:pPr>
            <w:sdt>
              <w:sdtPr>
                <w:rPr>
                  <w:lang w:val="fr-CA"/>
                </w:rPr>
                <w:id w:val="1498993101"/>
                <w:placeholder>
                  <w:docPart w:val="0A1C749B900A40E59ACC2A5EFC441B26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lang w:val="fr-CA" w:bidi="fr-FR"/>
                  </w:rPr>
                  <w:t>Rappels de rendez-vous</w:t>
                </w:r>
              </w:sdtContent>
            </w:sdt>
          </w:p>
        </w:tc>
        <w:sdt>
          <w:sdtPr>
            <w:rPr>
              <w:lang w:val="fr-CA"/>
            </w:rPr>
            <w:id w:val="83419040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5"/>
              </w:tcPr>
              <w:p w14:paraId="35B1FA76" w14:textId="77777777" w:rsidR="00503DC0" w:rsidRPr="00FE0A5C" w:rsidRDefault="00503DC0" w:rsidP="006D582E">
                <w:pPr>
                  <w:pStyle w:val="Citation"/>
                  <w:rPr>
                    <w:lang w:val="fr-CA"/>
                  </w:rPr>
                </w:pPr>
                <w:r w:rsidRPr="00FE0A5C">
                  <w:rPr>
                    <w:rFonts w:ascii="Segoe UI Symbol" w:eastAsia="Segoe UI Symbol" w:hAnsi="Segoe UI Symbol" w:cs="Segoe UI Symbol"/>
                    <w:lang w:val="fr-CA" w:bidi="fr-FR"/>
                  </w:rPr>
                  <w:t>☐</w:t>
                </w:r>
              </w:p>
            </w:tc>
          </w:sdtContent>
        </w:sdt>
        <w:tc>
          <w:tcPr>
            <w:tcW w:w="5704" w:type="dxa"/>
            <w:gridSpan w:val="12"/>
          </w:tcPr>
          <w:p w14:paraId="07E2523E" w14:textId="13582439" w:rsidR="00503DC0" w:rsidRPr="00FE0A5C" w:rsidRDefault="00FE0A5C" w:rsidP="006D582E">
            <w:pPr>
              <w:pStyle w:val="Citation"/>
              <w:rPr>
                <w:lang w:val="fr-CA"/>
              </w:rPr>
            </w:pPr>
            <w:sdt>
              <w:sdtPr>
                <w:rPr>
                  <w:lang w:val="fr-CA"/>
                </w:rPr>
                <w:id w:val="-1565323928"/>
                <w:placeholder>
                  <w:docPart w:val="F759C19DF3FB4B88BFB23627A3E1C756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lang w:val="fr-CA" w:bidi="fr-FR"/>
                  </w:rPr>
                  <w:t>Informations sur la facturation</w:t>
                </w:r>
              </w:sdtContent>
            </w:sdt>
          </w:p>
        </w:tc>
      </w:tr>
      <w:tr w:rsidR="00503DC0" w:rsidRPr="00FE0A5C" w14:paraId="12DA191B" w14:textId="77777777" w:rsidTr="00CE35F7">
        <w:tc>
          <w:tcPr>
            <w:tcW w:w="348" w:type="dxa"/>
            <w:gridSpan w:val="2"/>
          </w:tcPr>
          <w:p w14:paraId="2C7BA858" w14:textId="77777777" w:rsidR="00503DC0" w:rsidRPr="00FE0A5C" w:rsidRDefault="00503DC0" w:rsidP="006D582E">
            <w:pPr>
              <w:pStyle w:val="Citation"/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1EF6023A" w14:textId="77777777" w:rsidR="00503DC0" w:rsidRPr="00FE0A5C" w:rsidRDefault="00503DC0" w:rsidP="006D582E">
                <w:pPr>
                  <w:pStyle w:val="Citation"/>
                  <w:rPr>
                    <w:lang w:val="fr-CA"/>
                  </w:rPr>
                </w:pPr>
                <w:r w:rsidRPr="00FE0A5C">
                  <w:rPr>
                    <w:rFonts w:ascii="MS Gothic" w:eastAsia="MS Gothic" w:hAnsi="MS Gothic" w:cs="MS Gothic"/>
                    <w:lang w:val="fr-CA" w:bidi="fr-FR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5EC01EC5" w14:textId="3524C608" w:rsidR="00503DC0" w:rsidRPr="00FE0A5C" w:rsidRDefault="00FE0A5C" w:rsidP="006D582E">
            <w:pPr>
              <w:pStyle w:val="Citation"/>
              <w:rPr>
                <w:lang w:val="fr-CA"/>
              </w:rPr>
            </w:pPr>
            <w:sdt>
              <w:sdtPr>
                <w:rPr>
                  <w:lang w:val="fr-CA"/>
                </w:rPr>
                <w:id w:val="-765302667"/>
                <w:placeholder>
                  <w:docPart w:val="43500376E9234538BFD8EE1AB3228EE9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lang w:val="fr-CA" w:bidi="fr-FR"/>
                  </w:rPr>
                  <w:t>Demandes d' évaluations de la satisfaction des clients</w:t>
                </w:r>
              </w:sdtContent>
            </w:sdt>
          </w:p>
        </w:tc>
        <w:tc>
          <w:tcPr>
            <w:tcW w:w="450" w:type="dxa"/>
            <w:gridSpan w:val="5"/>
          </w:tcPr>
          <w:p w14:paraId="0B695226" w14:textId="77777777" w:rsidR="00503DC0" w:rsidRPr="00FE0A5C" w:rsidRDefault="00503DC0" w:rsidP="006D582E">
            <w:pPr>
              <w:pStyle w:val="Citation"/>
              <w:rPr>
                <w:lang w:val="fr-CA"/>
              </w:rPr>
            </w:pPr>
          </w:p>
          <w:p w14:paraId="62812277" w14:textId="77777777" w:rsidR="00914F41" w:rsidRPr="00FE0A5C" w:rsidRDefault="00914F41" w:rsidP="006D582E">
            <w:pPr>
              <w:pStyle w:val="Citation"/>
              <w:rPr>
                <w:lang w:val="fr-CA"/>
              </w:rPr>
            </w:pPr>
          </w:p>
        </w:tc>
        <w:tc>
          <w:tcPr>
            <w:tcW w:w="5704" w:type="dxa"/>
            <w:gridSpan w:val="12"/>
          </w:tcPr>
          <w:p w14:paraId="0F1424F2" w14:textId="77777777" w:rsidR="00503DC0" w:rsidRPr="00FE0A5C" w:rsidRDefault="00503DC0" w:rsidP="006D582E">
            <w:pPr>
              <w:pStyle w:val="Citation"/>
              <w:rPr>
                <w:lang w:val="fr-CA"/>
              </w:rPr>
            </w:pPr>
          </w:p>
        </w:tc>
      </w:tr>
      <w:tr w:rsidR="00914F41" w:rsidRPr="00FE0A5C" w14:paraId="54A7C49C" w14:textId="77777777" w:rsidTr="00CE35F7">
        <w:tc>
          <w:tcPr>
            <w:tcW w:w="348" w:type="dxa"/>
            <w:gridSpan w:val="2"/>
          </w:tcPr>
          <w:p w14:paraId="5401D555" w14:textId="7ABE9966" w:rsidR="00914F41" w:rsidRPr="00FE0A5C" w:rsidRDefault="00FE0A5C" w:rsidP="006D582E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-719285466"/>
                <w:placeholder>
                  <w:docPart w:val="6128A6BB93D74C138B2526EAFF5F5144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FE0A5C">
                  <w:rPr>
                    <w:lang w:val="fr-CA" w:bidi="fr-FR"/>
                  </w:rPr>
                  <w:t>6.</w:t>
                </w:r>
              </w:sdtContent>
            </w:sdt>
          </w:p>
        </w:tc>
        <w:tc>
          <w:tcPr>
            <w:tcW w:w="4298" w:type="dxa"/>
            <w:gridSpan w:val="7"/>
          </w:tcPr>
          <w:p w14:paraId="65620461" w14:textId="0294C776" w:rsidR="00914F41" w:rsidRPr="00FE0A5C" w:rsidRDefault="00FE0A5C" w:rsidP="006D582E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-1620438437"/>
                <w:placeholder>
                  <w:docPart w:val="5DC7CF6B0D7347B7B94318F9D14F9695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lang w:val="fr-CA" w:bidi="fr-FR"/>
                  </w:rPr>
                  <w:t>Coordonnées de contact</w:t>
                </w:r>
              </w:sdtContent>
            </w:sdt>
          </w:p>
        </w:tc>
        <w:tc>
          <w:tcPr>
            <w:tcW w:w="450" w:type="dxa"/>
            <w:gridSpan w:val="5"/>
          </w:tcPr>
          <w:p w14:paraId="7C4EE9A8" w14:textId="77777777" w:rsidR="00914F41" w:rsidRPr="00FE0A5C" w:rsidRDefault="00914F41" w:rsidP="006D582E">
            <w:pPr>
              <w:rPr>
                <w:lang w:val="fr-CA"/>
              </w:rPr>
            </w:pPr>
          </w:p>
        </w:tc>
        <w:tc>
          <w:tcPr>
            <w:tcW w:w="5704" w:type="dxa"/>
            <w:gridSpan w:val="12"/>
          </w:tcPr>
          <w:p w14:paraId="7A66CBDD" w14:textId="77777777" w:rsidR="00914F41" w:rsidRPr="00FE0A5C" w:rsidRDefault="00914F41" w:rsidP="006D582E">
            <w:pPr>
              <w:rPr>
                <w:lang w:val="fr-CA"/>
              </w:rPr>
            </w:pPr>
          </w:p>
        </w:tc>
      </w:tr>
      <w:tr w:rsidR="00914F41" w:rsidRPr="00FE0A5C" w14:paraId="1A933E9B" w14:textId="77777777" w:rsidTr="00CE35F7">
        <w:trPr>
          <w:trHeight w:val="281"/>
        </w:trPr>
        <w:tc>
          <w:tcPr>
            <w:tcW w:w="348" w:type="dxa"/>
            <w:gridSpan w:val="2"/>
          </w:tcPr>
          <w:p w14:paraId="432E8118" w14:textId="77777777" w:rsidR="00914F41" w:rsidRPr="00FE0A5C" w:rsidRDefault="00914F41" w:rsidP="006D582E">
            <w:pPr>
              <w:pStyle w:val="Citation"/>
              <w:rPr>
                <w:lang w:val="fr-CA"/>
              </w:rPr>
            </w:pPr>
          </w:p>
        </w:tc>
        <w:tc>
          <w:tcPr>
            <w:tcW w:w="4298" w:type="dxa"/>
            <w:gridSpan w:val="7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514"/>
              <w:gridCol w:w="2645"/>
            </w:tblGrid>
            <w:tr w:rsidR="00914F41" w:rsidRPr="00FE0A5C" w14:paraId="58526E72" w14:textId="77777777" w:rsidTr="00AA4D17">
              <w:tc>
                <w:tcPr>
                  <w:tcW w:w="1701" w:type="dxa"/>
                  <w:tcBorders>
                    <w:right w:val="single" w:sz="4" w:space="0" w:color="D9D9D9" w:themeColor="background1" w:themeShade="D9"/>
                  </w:tcBorders>
                </w:tcPr>
                <w:p w14:paraId="6A1B4930" w14:textId="61BC7A4E" w:rsidR="00914F41" w:rsidRPr="00FE0A5C" w:rsidRDefault="00FE0A5C" w:rsidP="006D582E">
                  <w:pPr>
                    <w:pStyle w:val="Citation"/>
                    <w:rPr>
                      <w:szCs w:val="18"/>
                      <w:lang w:val="fr-CA"/>
                    </w:rPr>
                  </w:pPr>
                  <w:sdt>
                    <w:sdtPr>
                      <w:rPr>
                        <w:lang w:val="fr-CA"/>
                      </w:rPr>
                      <w:id w:val="421534398"/>
                      <w:placeholder>
                        <w:docPart w:val="A5757604D47547CAA7855AEC9CC98857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6D582E" w:rsidRPr="00FE0A5C">
                        <w:rPr>
                          <w:szCs w:val="18"/>
                          <w:lang w:val="fr-CA" w:bidi="fr-FR"/>
                        </w:rPr>
                        <w:t>Mon adresse de messagerie </w:t>
                      </w:r>
                    </w:sdtContent>
                  </w:sdt>
                </w:p>
              </w:tc>
              <w:tc>
                <w:tcPr>
                  <w:tcW w:w="297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33D39D9D" w14:textId="77777777" w:rsidR="00914F41" w:rsidRPr="00FE0A5C" w:rsidRDefault="00914F41" w:rsidP="006D582E">
                  <w:pPr>
                    <w:pStyle w:val="Citation"/>
                    <w:rPr>
                      <w:lang w:val="fr-CA"/>
                    </w:rPr>
                  </w:pPr>
                </w:p>
              </w:tc>
            </w:tr>
          </w:tbl>
          <w:p w14:paraId="6D63E028" w14:textId="77777777" w:rsidR="00914F41" w:rsidRPr="00FE0A5C" w:rsidRDefault="00914F41" w:rsidP="006D582E">
            <w:pPr>
              <w:pStyle w:val="Citation"/>
              <w:rPr>
                <w:lang w:val="fr-CA"/>
              </w:rPr>
            </w:pPr>
          </w:p>
        </w:tc>
        <w:tc>
          <w:tcPr>
            <w:tcW w:w="450" w:type="dxa"/>
            <w:gridSpan w:val="5"/>
          </w:tcPr>
          <w:p w14:paraId="2B9B4915" w14:textId="77777777" w:rsidR="00914F41" w:rsidRPr="00FE0A5C" w:rsidRDefault="00914F41" w:rsidP="006D582E">
            <w:pPr>
              <w:pStyle w:val="Citation"/>
              <w:rPr>
                <w:lang w:val="fr-CA"/>
              </w:rPr>
            </w:pPr>
          </w:p>
        </w:tc>
        <w:tc>
          <w:tcPr>
            <w:tcW w:w="1850" w:type="dxa"/>
            <w:gridSpan w:val="3"/>
            <w:tcBorders>
              <w:right w:val="single" w:sz="4" w:space="0" w:color="D9D9D9" w:themeColor="background1" w:themeShade="D9"/>
            </w:tcBorders>
          </w:tcPr>
          <w:p w14:paraId="7F4F697D" w14:textId="5C062FA8" w:rsidR="00914F41" w:rsidRPr="00FE0A5C" w:rsidRDefault="00FE0A5C" w:rsidP="006D582E">
            <w:pPr>
              <w:pStyle w:val="Citation"/>
              <w:rPr>
                <w:lang w:val="fr-CA"/>
              </w:rPr>
            </w:pPr>
            <w:sdt>
              <w:sdtPr>
                <w:rPr>
                  <w:lang w:val="fr-CA"/>
                </w:rPr>
                <w:id w:val="1926378767"/>
                <w:placeholder>
                  <w:docPart w:val="7F57CDCD73044C939AAD2323E2E75623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szCs w:val="18"/>
                    <w:lang w:val="fr-CA" w:bidi="fr-FR"/>
                  </w:rPr>
                  <w:t>Mon téléphone </w:t>
                </w:r>
              </w:sdtContent>
            </w:sdt>
          </w:p>
        </w:tc>
        <w:tc>
          <w:tcPr>
            <w:tcW w:w="3854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48EEFD3" w14:textId="77777777" w:rsidR="00914F41" w:rsidRPr="00FE0A5C" w:rsidRDefault="00914F41" w:rsidP="006D582E">
            <w:pPr>
              <w:pStyle w:val="Citation"/>
              <w:rPr>
                <w:lang w:val="fr-CA"/>
              </w:rPr>
            </w:pPr>
          </w:p>
        </w:tc>
      </w:tr>
      <w:tr w:rsidR="00883427" w:rsidRPr="00FE0A5C" w14:paraId="579C422F" w14:textId="77777777" w:rsidTr="00CE35F7">
        <w:trPr>
          <w:trHeight w:val="2016"/>
        </w:trPr>
        <w:tc>
          <w:tcPr>
            <w:tcW w:w="10800" w:type="dxa"/>
            <w:gridSpan w:val="26"/>
            <w:vAlign w:val="center"/>
          </w:tcPr>
          <w:p w14:paraId="512226FD" w14:textId="1ABB8A9C" w:rsidR="006D582E" w:rsidRPr="00FE0A5C" w:rsidRDefault="00FE0A5C" w:rsidP="006D582E">
            <w:pPr>
              <w:pStyle w:val="Citation"/>
              <w:rPr>
                <w:lang w:val="fr-CA"/>
              </w:rPr>
            </w:pPr>
            <w:sdt>
              <w:sdtPr>
                <w:rPr>
                  <w:lang w:val="fr-CA"/>
                </w:rPr>
                <w:id w:val="671765289"/>
                <w:placeholder>
                  <w:docPart w:val="1FF590514E6548B7AB677CC76D977992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rStyle w:val="lev"/>
                    <w:b w:val="0"/>
                    <w:lang w:val="fr-CA" w:bidi="fr-FR"/>
                  </w:rPr>
                  <w:t>Je peux retirer mon consentement aux communications électroniques en appelant</w:t>
                </w:r>
                <w:r w:rsidR="009B04CD" w:rsidRPr="00FE0A5C">
                  <w:rPr>
                    <w:lang w:val="fr-CA" w:bidi="fr-FR"/>
                  </w:rPr>
                  <w:t xml:space="preserve"> </w:t>
                </w:r>
                <w:r w:rsidR="006D582E" w:rsidRPr="00FE0A5C">
                  <w:rPr>
                    <w:rStyle w:val="lev"/>
                    <w:b w:val="0"/>
                    <w:lang w:val="fr-CA" w:bidi="fr-FR"/>
                  </w:rPr>
                  <w:t xml:space="preserve"> /e-mail:</w:t>
                </w:r>
              </w:sdtContent>
            </w:sdt>
          </w:p>
          <w:p w14:paraId="0D01F124" w14:textId="77777777" w:rsidR="006D582E" w:rsidRPr="00FE0A5C" w:rsidRDefault="00FE0A5C" w:rsidP="006D582E">
            <w:pPr>
              <w:pStyle w:val="Citation"/>
              <w:rPr>
                <w:lang w:val="fr-CA"/>
              </w:rPr>
            </w:pPr>
            <w:sdt>
              <w:sdtPr>
                <w:rPr>
                  <w:lang w:val="fr-CA"/>
                </w:rPr>
                <w:id w:val="1607696841"/>
                <w:placeholder>
                  <w:docPart w:val="BE73B17B1CAD4644995AC06DB2CA872B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lang w:val="fr-CA" w:bidi="fr-FR"/>
                  </w:rPr>
                  <w:t>INSÉRER LE NOM DU BUREAU</w:t>
                </w:r>
              </w:sdtContent>
            </w:sdt>
          </w:p>
          <w:p w14:paraId="6868B0C4" w14:textId="658AD64A" w:rsidR="006D582E" w:rsidRPr="00FE0A5C" w:rsidRDefault="00FE0A5C" w:rsidP="006D582E">
            <w:pPr>
              <w:pStyle w:val="Citation"/>
              <w:rPr>
                <w:lang w:val="fr-CA"/>
              </w:rPr>
            </w:pPr>
            <w:sdt>
              <w:sdtPr>
                <w:rPr>
                  <w:lang w:val="fr-CA"/>
                </w:rPr>
                <w:id w:val="-2031397789"/>
                <w:placeholder>
                  <w:docPart w:val="BB47EA1424604FA7BC7686061B58A184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lang w:val="fr-CA" w:bidi="fr-FR"/>
                  </w:rPr>
                  <w:t>INSÉRER NUMÉRO DE TELÉPHONE.</w:t>
                </w:r>
              </w:sdtContent>
            </w:sdt>
          </w:p>
          <w:p w14:paraId="23E9B39D" w14:textId="33040647" w:rsidR="00914F41" w:rsidRPr="00FE0A5C" w:rsidRDefault="00FE0A5C" w:rsidP="006D582E">
            <w:pPr>
              <w:pStyle w:val="Citation"/>
              <w:rPr>
                <w:lang w:val="fr-CA"/>
              </w:rPr>
            </w:pPr>
            <w:sdt>
              <w:sdtPr>
                <w:rPr>
                  <w:lang w:val="fr-CA"/>
                </w:rPr>
                <w:id w:val="2070989510"/>
                <w:placeholder>
                  <w:docPart w:val="44AF85C8C3874818A8ACCA0FA07DB4BF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FE0A5C">
                  <w:rPr>
                    <w:lang w:val="fr-CA" w:bidi="fr-FR"/>
                  </w:rPr>
                  <w:t>INSÉRER ADDRESSE EMAIL BUREAU</w:t>
                </w:r>
              </w:sdtContent>
            </w:sdt>
          </w:p>
        </w:tc>
      </w:tr>
      <w:tr w:rsidR="00883427" w:rsidRPr="00FE0A5C" w14:paraId="70199F80" w14:textId="77777777" w:rsidTr="00CE35F7">
        <w:tc>
          <w:tcPr>
            <w:tcW w:w="1843" w:type="dxa"/>
            <w:gridSpan w:val="4"/>
          </w:tcPr>
          <w:p w14:paraId="20A3EF1A" w14:textId="77777777" w:rsidR="00883427" w:rsidRPr="00FE0A5C" w:rsidRDefault="00883427" w:rsidP="00883427">
            <w:pPr>
              <w:pStyle w:val="En-tte"/>
              <w:rPr>
                <w:lang w:val="fr-CA"/>
              </w:rPr>
            </w:pPr>
          </w:p>
        </w:tc>
        <w:tc>
          <w:tcPr>
            <w:tcW w:w="2835" w:type="dxa"/>
            <w:gridSpan w:val="6"/>
            <w:tcBorders>
              <w:bottom w:val="single" w:sz="4" w:space="0" w:color="D9D9D9" w:themeColor="background1" w:themeShade="D9"/>
            </w:tcBorders>
          </w:tcPr>
          <w:p w14:paraId="4C186CBF" w14:textId="77777777" w:rsidR="00883427" w:rsidRPr="00FE0A5C" w:rsidRDefault="00883427" w:rsidP="00883427">
            <w:pPr>
              <w:pStyle w:val="En-tte"/>
              <w:rPr>
                <w:lang w:val="fr-CA"/>
              </w:rPr>
            </w:pPr>
          </w:p>
        </w:tc>
        <w:tc>
          <w:tcPr>
            <w:tcW w:w="138" w:type="dxa"/>
          </w:tcPr>
          <w:p w14:paraId="6010ACFB" w14:textId="77777777" w:rsidR="00883427" w:rsidRPr="00FE0A5C" w:rsidRDefault="00883427" w:rsidP="00883427">
            <w:pPr>
              <w:pStyle w:val="En-tte"/>
              <w:rPr>
                <w:lang w:val="fr-CA"/>
              </w:rPr>
            </w:pPr>
          </w:p>
        </w:tc>
        <w:tc>
          <w:tcPr>
            <w:tcW w:w="3621" w:type="dxa"/>
            <w:gridSpan w:val="12"/>
          </w:tcPr>
          <w:p w14:paraId="7AC911F7" w14:textId="77777777" w:rsidR="00883427" w:rsidRPr="00FE0A5C" w:rsidRDefault="00883427" w:rsidP="00883427">
            <w:pPr>
              <w:pStyle w:val="En-tte"/>
              <w:rPr>
                <w:lang w:val="fr-CA"/>
              </w:rPr>
            </w:pPr>
          </w:p>
        </w:tc>
        <w:tc>
          <w:tcPr>
            <w:tcW w:w="2363" w:type="dxa"/>
            <w:gridSpan w:val="3"/>
          </w:tcPr>
          <w:p w14:paraId="0EC32971" w14:textId="77777777" w:rsidR="00883427" w:rsidRPr="00FE0A5C" w:rsidRDefault="00883427" w:rsidP="00883427">
            <w:pPr>
              <w:pStyle w:val="En-tte"/>
              <w:rPr>
                <w:lang w:val="fr-CA"/>
              </w:rPr>
            </w:pPr>
          </w:p>
        </w:tc>
      </w:tr>
      <w:tr w:rsidR="00914F41" w:rsidRPr="00FE0A5C" w14:paraId="3CD213C5" w14:textId="77777777" w:rsidTr="00CE35F7">
        <w:tc>
          <w:tcPr>
            <w:tcW w:w="1843" w:type="dxa"/>
            <w:gridSpan w:val="4"/>
            <w:tcBorders>
              <w:right w:val="single" w:sz="4" w:space="0" w:color="D9D9D9" w:themeColor="background1" w:themeShade="D9"/>
            </w:tcBorders>
          </w:tcPr>
          <w:p w14:paraId="2208EE55" w14:textId="663F9604" w:rsidR="00FE584B" w:rsidRPr="00FE0A5C" w:rsidRDefault="00FE0A5C" w:rsidP="00883427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2061593645"/>
                <w:placeholder>
                  <w:docPart w:val="61AE6612083D4F27B6CAB2378D03B3C5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FE0A5C">
                  <w:rPr>
                    <w:lang w:val="fr-CA" w:bidi="fr-FR"/>
                  </w:rPr>
                  <w:t>7. Signature</w:t>
                </w:r>
              </w:sdtContent>
            </w:sdt>
          </w:p>
        </w:tc>
        <w:tc>
          <w:tcPr>
            <w:tcW w:w="2835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BABFE08" w14:textId="77777777" w:rsidR="00FE584B" w:rsidRPr="00FE0A5C" w:rsidRDefault="00FE584B" w:rsidP="00883427">
            <w:pPr>
              <w:rPr>
                <w:lang w:val="fr-CA"/>
              </w:rPr>
            </w:pPr>
          </w:p>
        </w:tc>
        <w:tc>
          <w:tcPr>
            <w:tcW w:w="138" w:type="dxa"/>
            <w:tcBorders>
              <w:left w:val="single" w:sz="4" w:space="0" w:color="D9D9D9" w:themeColor="background1" w:themeShade="D9"/>
            </w:tcBorders>
          </w:tcPr>
          <w:p w14:paraId="203D59DE" w14:textId="77777777" w:rsidR="00FE584B" w:rsidRPr="00FE0A5C" w:rsidRDefault="00FE584B" w:rsidP="00883427">
            <w:pPr>
              <w:rPr>
                <w:lang w:val="fr-CA"/>
              </w:rPr>
            </w:pPr>
          </w:p>
        </w:tc>
        <w:tc>
          <w:tcPr>
            <w:tcW w:w="2186" w:type="dxa"/>
            <w:gridSpan w:val="7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6CAD4EC5" w14:textId="629E195B" w:rsidR="00FE584B" w:rsidRPr="00FE0A5C" w:rsidRDefault="00FE0A5C" w:rsidP="00883427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1094986870"/>
                <w:placeholder>
                  <w:docPart w:val="F1C0B5818AE9DE47A2258EDF872CAC60"/>
                </w:placeholder>
                <w:temporary/>
                <w:showingPlcHdr/>
                <w15:appearance w15:val="hidden"/>
              </w:sdtPr>
              <w:sdtEndPr/>
              <w:sdtContent>
                <w:r w:rsidR="00FE584B" w:rsidRPr="00FE0A5C">
                  <w:rPr>
                    <w:sz w:val="18"/>
                    <w:szCs w:val="18"/>
                    <w:lang w:val="fr-CA" w:bidi="fr-FR"/>
                  </w:rPr>
                  <w:t>Date de la signature</w:t>
                </w:r>
              </w:sdtContent>
            </w:sdt>
          </w:p>
        </w:tc>
        <w:tc>
          <w:tcPr>
            <w:tcW w:w="1078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FB3D373" w14:textId="77777777" w:rsidR="00FE584B" w:rsidRPr="00FE0A5C" w:rsidRDefault="00FE584B" w:rsidP="00883427">
            <w:pPr>
              <w:rPr>
                <w:lang w:val="fr-CA"/>
              </w:rPr>
            </w:pPr>
          </w:p>
        </w:tc>
        <w:tc>
          <w:tcPr>
            <w:tcW w:w="2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40C3D498" w14:textId="77777777" w:rsidR="00FE584B" w:rsidRPr="00FE0A5C" w:rsidRDefault="00FE584B" w:rsidP="00883427">
            <w:pPr>
              <w:rPr>
                <w:lang w:val="fr-CA"/>
              </w:rPr>
            </w:pPr>
          </w:p>
        </w:tc>
        <w:tc>
          <w:tcPr>
            <w:tcW w:w="107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3BFA1B0" w14:textId="77777777" w:rsidR="00FE584B" w:rsidRPr="00FE0A5C" w:rsidRDefault="00FE584B" w:rsidP="00883427">
            <w:pPr>
              <w:rPr>
                <w:lang w:val="fr-CA"/>
              </w:rPr>
            </w:pPr>
          </w:p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59AAA7F1" w14:textId="77777777" w:rsidR="00FE584B" w:rsidRPr="00FE0A5C" w:rsidRDefault="00FE584B" w:rsidP="00883427">
            <w:pPr>
              <w:rPr>
                <w:lang w:val="fr-CA"/>
              </w:rPr>
            </w:pPr>
          </w:p>
        </w:tc>
        <w:tc>
          <w:tcPr>
            <w:tcW w:w="117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2F99B93" w14:textId="77777777" w:rsidR="00FE584B" w:rsidRPr="00FE0A5C" w:rsidRDefault="00FE584B" w:rsidP="00883427">
            <w:pPr>
              <w:rPr>
                <w:lang w:val="fr-CA"/>
              </w:rPr>
            </w:pPr>
          </w:p>
        </w:tc>
      </w:tr>
      <w:tr w:rsidR="00FE584B" w:rsidRPr="00FE0A5C" w14:paraId="50A363DD" w14:textId="77777777" w:rsidTr="00CE35F7">
        <w:trPr>
          <w:trHeight w:val="70"/>
        </w:trPr>
        <w:tc>
          <w:tcPr>
            <w:tcW w:w="1843" w:type="dxa"/>
            <w:gridSpan w:val="4"/>
          </w:tcPr>
          <w:p w14:paraId="624D3D57" w14:textId="77777777" w:rsidR="00FE584B" w:rsidRPr="00FE0A5C" w:rsidRDefault="00FE584B" w:rsidP="00483F63">
            <w:pPr>
              <w:pStyle w:val="En-tte"/>
              <w:rPr>
                <w:lang w:val="fr-CA"/>
              </w:rPr>
            </w:pPr>
          </w:p>
        </w:tc>
        <w:tc>
          <w:tcPr>
            <w:tcW w:w="2835" w:type="dxa"/>
            <w:gridSpan w:val="6"/>
          </w:tcPr>
          <w:p w14:paraId="48371C1B" w14:textId="77777777" w:rsidR="00FE584B" w:rsidRPr="00FE0A5C" w:rsidRDefault="00FE584B" w:rsidP="00483F63">
            <w:pPr>
              <w:pStyle w:val="En-tte"/>
              <w:rPr>
                <w:lang w:val="fr-CA"/>
              </w:rPr>
            </w:pPr>
          </w:p>
        </w:tc>
        <w:tc>
          <w:tcPr>
            <w:tcW w:w="138" w:type="dxa"/>
          </w:tcPr>
          <w:p w14:paraId="053E0810" w14:textId="77777777" w:rsidR="00FE584B" w:rsidRPr="00FE0A5C" w:rsidRDefault="00FE584B" w:rsidP="00483F63">
            <w:pPr>
              <w:pStyle w:val="En-tte"/>
              <w:rPr>
                <w:lang w:val="fr-CA"/>
              </w:rPr>
            </w:pPr>
          </w:p>
        </w:tc>
        <w:tc>
          <w:tcPr>
            <w:tcW w:w="2186" w:type="dxa"/>
            <w:gridSpan w:val="7"/>
          </w:tcPr>
          <w:p w14:paraId="37C7EF88" w14:textId="77777777" w:rsidR="00FE584B" w:rsidRPr="00FE0A5C" w:rsidRDefault="00FE584B" w:rsidP="00483F63">
            <w:pPr>
              <w:pStyle w:val="En-tte"/>
              <w:rPr>
                <w:lang w:val="fr-CA"/>
              </w:rPr>
            </w:pPr>
          </w:p>
        </w:tc>
        <w:tc>
          <w:tcPr>
            <w:tcW w:w="1078" w:type="dxa"/>
            <w:gridSpan w:val="3"/>
          </w:tcPr>
          <w:sdt>
            <w:sdtPr>
              <w:rPr>
                <w:lang w:val="fr-CA"/>
              </w:rPr>
              <w:id w:val="-955718909"/>
              <w:placeholder>
                <w:docPart w:val="22FC91F0EF058E42892821831B940BCB"/>
              </w:placeholder>
              <w:temporary/>
              <w:showingPlcHdr/>
              <w15:appearance w15:val="hidden"/>
            </w:sdtPr>
            <w:sdtEndPr/>
            <w:sdtContent>
              <w:p w14:paraId="0C3D0435" w14:textId="77777777" w:rsidR="00FE584B" w:rsidRPr="00FE0A5C" w:rsidRDefault="00483F63" w:rsidP="00483F63">
                <w:pPr>
                  <w:pStyle w:val="En-tte"/>
                  <w:rPr>
                    <w:lang w:val="fr-CA"/>
                  </w:rPr>
                </w:pPr>
                <w:r w:rsidRPr="00FE0A5C">
                  <w:rPr>
                    <w:lang w:val="fr-CA" w:bidi="fr-FR"/>
                  </w:rPr>
                  <w:t>MM</w:t>
                </w:r>
              </w:p>
            </w:sdtContent>
          </w:sdt>
        </w:tc>
        <w:tc>
          <w:tcPr>
            <w:tcW w:w="200" w:type="dxa"/>
          </w:tcPr>
          <w:p w14:paraId="1BD729E4" w14:textId="77777777" w:rsidR="00FE584B" w:rsidRPr="00FE0A5C" w:rsidRDefault="00FE584B" w:rsidP="00483F63">
            <w:pPr>
              <w:pStyle w:val="En-tte"/>
              <w:rPr>
                <w:lang w:val="fr-CA"/>
              </w:rPr>
            </w:pPr>
          </w:p>
        </w:tc>
        <w:tc>
          <w:tcPr>
            <w:tcW w:w="1078" w:type="dxa"/>
            <w:gridSpan w:val="2"/>
          </w:tcPr>
          <w:sdt>
            <w:sdtPr>
              <w:rPr>
                <w:lang w:val="fr-CA"/>
              </w:rPr>
              <w:id w:val="-341548225"/>
              <w:placeholder>
                <w:docPart w:val="E9F1630940E9EC489FB861751FA9766E"/>
              </w:placeholder>
              <w:temporary/>
              <w:showingPlcHdr/>
              <w15:appearance w15:val="hidden"/>
            </w:sdtPr>
            <w:sdtEndPr/>
            <w:sdtContent>
              <w:p w14:paraId="286ED1FE" w14:textId="77777777" w:rsidR="00FE584B" w:rsidRPr="00FE0A5C" w:rsidRDefault="00483F63" w:rsidP="00483F63">
                <w:pPr>
                  <w:pStyle w:val="En-tte"/>
                  <w:rPr>
                    <w:lang w:val="fr-CA"/>
                  </w:rPr>
                </w:pPr>
                <w:r w:rsidRPr="00FE0A5C">
                  <w:rPr>
                    <w:lang w:val="fr-CA" w:bidi="fr-FR"/>
                  </w:rPr>
                  <w:t>JJ</w:t>
                </w:r>
              </w:p>
            </w:sdtContent>
          </w:sdt>
        </w:tc>
        <w:tc>
          <w:tcPr>
            <w:tcW w:w="270" w:type="dxa"/>
          </w:tcPr>
          <w:p w14:paraId="3E7ABFA9" w14:textId="77777777" w:rsidR="00FE584B" w:rsidRPr="00FE0A5C" w:rsidRDefault="00FE584B" w:rsidP="00483F63">
            <w:pPr>
              <w:pStyle w:val="En-tte"/>
              <w:rPr>
                <w:lang w:val="fr-CA"/>
              </w:rPr>
            </w:pPr>
          </w:p>
        </w:tc>
        <w:tc>
          <w:tcPr>
            <w:tcW w:w="1172" w:type="dxa"/>
          </w:tcPr>
          <w:sdt>
            <w:sdtPr>
              <w:rPr>
                <w:lang w:val="fr-CA"/>
              </w:rPr>
              <w:id w:val="-3981827"/>
              <w:placeholder>
                <w:docPart w:val="F120E8D2588D7242A84C4817177BF733"/>
              </w:placeholder>
              <w:temporary/>
              <w:showingPlcHdr/>
              <w15:appearance w15:val="hidden"/>
            </w:sdtPr>
            <w:sdtEndPr/>
            <w:sdtContent>
              <w:p w14:paraId="06178DB1" w14:textId="77777777" w:rsidR="00FE584B" w:rsidRPr="00FE0A5C" w:rsidRDefault="00483F63" w:rsidP="00483F63">
                <w:pPr>
                  <w:pStyle w:val="En-tte"/>
                  <w:rPr>
                    <w:lang w:val="fr-CA"/>
                  </w:rPr>
                </w:pPr>
                <w:r w:rsidRPr="00FE0A5C">
                  <w:rPr>
                    <w:lang w:val="fr-CA" w:bidi="fr-FR"/>
                  </w:rPr>
                  <w:t>AA</w:t>
                </w:r>
              </w:p>
            </w:sdtContent>
          </w:sdt>
        </w:tc>
      </w:tr>
    </w:tbl>
    <w:p w14:paraId="273B07B4" w14:textId="77777777" w:rsidR="008F2C78" w:rsidRPr="00FE0A5C" w:rsidRDefault="008F2C78">
      <w:pPr>
        <w:rPr>
          <w:lang w:val="fr-CA"/>
        </w:rPr>
      </w:pPr>
    </w:p>
    <w:sectPr w:rsidR="008F2C78" w:rsidRPr="00FE0A5C" w:rsidSect="009B04CD">
      <w:headerReference w:type="default" r:id="rId11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5E8375" w14:textId="77777777" w:rsidR="00613C64" w:rsidRDefault="00613C64" w:rsidP="001A0130">
      <w:r>
        <w:separator/>
      </w:r>
    </w:p>
  </w:endnote>
  <w:endnote w:type="continuationSeparator" w:id="0">
    <w:p w14:paraId="62306D62" w14:textId="77777777" w:rsidR="00613C64" w:rsidRDefault="00613C64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C0CE1E" w14:textId="77777777" w:rsidR="00613C64" w:rsidRDefault="00613C64" w:rsidP="001A0130">
      <w:r>
        <w:separator/>
      </w:r>
    </w:p>
  </w:footnote>
  <w:footnote w:type="continuationSeparator" w:id="0">
    <w:p w14:paraId="19FCD559" w14:textId="77777777" w:rsidR="00613C64" w:rsidRDefault="00613C64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03B331" w14:textId="6308FC51" w:rsidR="001A0130" w:rsidRDefault="00231601">
    <w:pPr>
      <w:pStyle w:val="En-tte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AC49879" wp14:editId="74F3A77A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 : Coin rogné 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e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Imag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e 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96FD678" id="Groupe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">
              <v:shape id="Rectangle : Coin rogné 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e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e 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  <w:lang w:bidi="fr-FR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E76C2B" wp14:editId="28D9714E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orme libre : Forme 11" descr="Icône cadenas sécurité contenu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8889E45" id="Forme libre : Forme 11" o:spid="_x0000_s1026" alt="Icône cadenas sécurité contenu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  <w:lang w:bidi="fr-FR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B22C806" wp14:editId="2AAC85BC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56EDEB23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8240DF"/>
    <w:rsid w:val="000462EF"/>
    <w:rsid w:val="000B0D8C"/>
    <w:rsid w:val="000C43F2"/>
    <w:rsid w:val="00185A53"/>
    <w:rsid w:val="001A0130"/>
    <w:rsid w:val="001A5B2A"/>
    <w:rsid w:val="001C6EC9"/>
    <w:rsid w:val="001D6A38"/>
    <w:rsid w:val="00231601"/>
    <w:rsid w:val="00233080"/>
    <w:rsid w:val="00267116"/>
    <w:rsid w:val="002A5032"/>
    <w:rsid w:val="003972AA"/>
    <w:rsid w:val="00402433"/>
    <w:rsid w:val="00483F63"/>
    <w:rsid w:val="004A4173"/>
    <w:rsid w:val="004A7B65"/>
    <w:rsid w:val="004C3BEB"/>
    <w:rsid w:val="00503DC0"/>
    <w:rsid w:val="00537FAF"/>
    <w:rsid w:val="00556714"/>
    <w:rsid w:val="005A20B8"/>
    <w:rsid w:val="005C077F"/>
    <w:rsid w:val="005E295C"/>
    <w:rsid w:val="005E6FA8"/>
    <w:rsid w:val="00601247"/>
    <w:rsid w:val="00613C64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B04CD"/>
    <w:rsid w:val="009E393D"/>
    <w:rsid w:val="009E70CA"/>
    <w:rsid w:val="009F1674"/>
    <w:rsid w:val="00A00F50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4E00"/>
    <w:rsid w:val="00CD5B0D"/>
    <w:rsid w:val="00CE35F7"/>
    <w:rsid w:val="00CF0F2A"/>
    <w:rsid w:val="00D12DA0"/>
    <w:rsid w:val="00D70C63"/>
    <w:rsid w:val="00DA1E51"/>
    <w:rsid w:val="00DA5258"/>
    <w:rsid w:val="00E413DD"/>
    <w:rsid w:val="00E776B7"/>
    <w:rsid w:val="00E80849"/>
    <w:rsid w:val="00EC341A"/>
    <w:rsid w:val="00F02A16"/>
    <w:rsid w:val="00F04EAE"/>
    <w:rsid w:val="00F41218"/>
    <w:rsid w:val="00F8257F"/>
    <w:rsid w:val="00FE0A5C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1E0B4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Titre1">
    <w:name w:val="heading 1"/>
    <w:basedOn w:val="Normal"/>
    <w:next w:val="Normal"/>
    <w:link w:val="Titre1C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En-tteCar">
    <w:name w:val="En-tête Car"/>
    <w:basedOn w:val="Policepardfaut"/>
    <w:link w:val="En-tte"/>
    <w:uiPriority w:val="28"/>
    <w:rsid w:val="009E393D"/>
    <w:rPr>
      <w:i/>
      <w:color w:val="BFBFBF" w:themeColor="background1" w:themeShade="BF"/>
      <w:sz w:val="14"/>
    </w:rPr>
  </w:style>
  <w:style w:type="paragraph" w:styleId="Pieddepage">
    <w:name w:val="footer"/>
    <w:basedOn w:val="Normal"/>
    <w:link w:val="PieddepageCar"/>
    <w:uiPriority w:val="99"/>
    <w:semiHidden/>
    <w:rsid w:val="00AE4A38"/>
  </w:style>
  <w:style w:type="character" w:customStyle="1" w:styleId="PieddepageCar">
    <w:name w:val="Pied de page Car"/>
    <w:basedOn w:val="Policepardfaut"/>
    <w:link w:val="Pieddepage"/>
    <w:uiPriority w:val="99"/>
    <w:semiHidden/>
    <w:rsid w:val="009E393D"/>
  </w:style>
  <w:style w:type="paragraph" w:styleId="Citation">
    <w:name w:val="Quote"/>
    <w:basedOn w:val="Normal"/>
    <w:next w:val="Normal"/>
    <w:link w:val="CitationCar"/>
    <w:uiPriority w:val="29"/>
    <w:qFormat/>
    <w:rsid w:val="00A00F50"/>
    <w:rPr>
      <w:iCs/>
      <w:sz w:val="18"/>
    </w:rPr>
  </w:style>
  <w:style w:type="paragraph" w:styleId="Paragraphedeliste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Titre1Car">
    <w:name w:val="Titre 1 Car"/>
    <w:basedOn w:val="Policepardfaut"/>
    <w:link w:val="Titre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re">
    <w:name w:val="Title"/>
    <w:basedOn w:val="Normal"/>
    <w:next w:val="Normal"/>
    <w:link w:val="TitreC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reCar">
    <w:name w:val="Titre Car"/>
    <w:basedOn w:val="Policepardfaut"/>
    <w:link w:val="Titr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Textedelespacerserv">
    <w:name w:val="Placeholder Text"/>
    <w:basedOn w:val="Policepardfaut"/>
    <w:uiPriority w:val="99"/>
    <w:semiHidden/>
    <w:rsid w:val="00E80849"/>
    <w:rPr>
      <w:color w:val="808080"/>
    </w:rPr>
  </w:style>
  <w:style w:type="character" w:styleId="Accentuationlgre">
    <w:name w:val="Subtle Emphasis"/>
    <w:basedOn w:val="Policepardfaut"/>
    <w:uiPriority w:val="19"/>
    <w:semiHidden/>
    <w:rsid w:val="004C3BEB"/>
    <w:rPr>
      <w:b/>
      <w:i/>
      <w:iCs/>
      <w:color w:val="FFFFFF" w:themeColor="background1"/>
    </w:rPr>
  </w:style>
  <w:style w:type="table" w:styleId="Grilledutableau">
    <w:name w:val="Table Grid"/>
    <w:basedOn w:val="Tableau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tionCar">
    <w:name w:val="Citation Car"/>
    <w:basedOn w:val="Policepardfaut"/>
    <w:link w:val="Citation"/>
    <w:uiPriority w:val="29"/>
    <w:rsid w:val="00A00F50"/>
    <w:rPr>
      <w:iCs/>
      <w:color w:val="404040" w:themeColor="text1" w:themeTint="BF"/>
      <w:sz w:val="18"/>
    </w:rPr>
  </w:style>
  <w:style w:type="character" w:styleId="lev">
    <w:name w:val="Strong"/>
    <w:basedOn w:val="Policepardfaut"/>
    <w:uiPriority w:val="31"/>
    <w:rsid w:val="00883427"/>
    <w:rPr>
      <w:b/>
      <w:bCs/>
    </w:rPr>
  </w:style>
  <w:style w:type="character" w:styleId="Accentuation">
    <w:name w:val="Emphasis"/>
    <w:basedOn w:val="Policepardfaut"/>
    <w:uiPriority w:val="30"/>
    <w:rsid w:val="00EC341A"/>
    <w:rPr>
      <w:i w:val="0"/>
      <w:iCs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ccord">
    <w:name w:val="Accord"/>
    <w:basedOn w:val="Normal"/>
    <w:next w:val="Normal"/>
    <w:link w:val="Texteducontrat"/>
    <w:uiPriority w:val="30"/>
    <w:qFormat/>
    <w:rsid w:val="006D582E"/>
    <w:pPr>
      <w:spacing w:after="220"/>
    </w:pPr>
  </w:style>
  <w:style w:type="character" w:customStyle="1" w:styleId="Texteducontrat">
    <w:name w:val="Texte du contrat"/>
    <w:basedOn w:val="Policepardfaut"/>
    <w:link w:val="Accord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8405DDE7BAB73479391135322EE2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F94AA-3461-C94E-A399-F8F705BDF1EC}"/>
      </w:docPartPr>
      <w:docPartBody>
        <w:p w:rsidR="00BF4465" w:rsidRDefault="000D2491" w:rsidP="000D2491">
          <w:pPr>
            <w:pStyle w:val="68405DDE7BAB73479391135322EE217F1"/>
          </w:pPr>
          <w:r w:rsidRPr="00F04EAE">
            <w:rPr>
              <w:lang w:bidi="fr-FR"/>
            </w:rPr>
            <w:t>Prénom</w:t>
          </w:r>
        </w:p>
      </w:docPartBody>
    </w:docPart>
    <w:docPart>
      <w:docPartPr>
        <w:name w:val="D3962E4E27ED2D42875B47904EB08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AD496-2195-D54E-9B10-D873CA3BCF49}"/>
      </w:docPartPr>
      <w:docPartBody>
        <w:p w:rsidR="00BF4465" w:rsidRDefault="000D2491" w:rsidP="000D2491">
          <w:pPr>
            <w:pStyle w:val="D3962E4E27ED2D42875B47904EB08D7B1"/>
          </w:pPr>
          <w:r w:rsidRPr="00F04EAE">
            <w:rPr>
              <w:lang w:bidi="fr-FR"/>
            </w:rPr>
            <w:t>Deuxième prénom</w:t>
          </w:r>
        </w:p>
      </w:docPartBody>
    </w:docPart>
    <w:docPart>
      <w:docPartPr>
        <w:name w:val="6A32D24601463E4A9C470BF461A97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B5EA3-A6BB-964B-8567-B36AAB2127DB}"/>
      </w:docPartPr>
      <w:docPartBody>
        <w:p w:rsidR="00BF4465" w:rsidRDefault="000D2491" w:rsidP="000D2491">
          <w:pPr>
            <w:pStyle w:val="6A32D24601463E4A9C470BF461A975171"/>
          </w:pPr>
          <w:r w:rsidRPr="00F04EAE">
            <w:rPr>
              <w:lang w:bidi="fr-FR"/>
            </w:rPr>
            <w:t>Nom</w:t>
          </w:r>
        </w:p>
      </w:docPartBody>
    </w:docPart>
    <w:docPart>
      <w:docPartPr>
        <w:name w:val="26A9A5DD539A4047B594C6E654F87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2968B-A9A0-204D-AFE8-861584D9B46A}"/>
      </w:docPartPr>
      <w:docPartBody>
        <w:p w:rsidR="00BF4465" w:rsidRDefault="000D2491" w:rsidP="000D2491">
          <w:pPr>
            <w:pStyle w:val="26A9A5DD539A4047B594C6E654F87FA61"/>
          </w:pPr>
          <w:r>
            <w:rPr>
              <w:lang w:bidi="fr-FR"/>
            </w:rPr>
            <w:t>Date de naissance :</w:t>
          </w:r>
        </w:p>
      </w:docPartBody>
    </w:docPart>
    <w:docPart>
      <w:docPartPr>
        <w:name w:val="A1C9EE02B9E6474FBFE84D8B7BBC2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7910E-B301-5E4C-BA16-7CAC43A1AFB1}"/>
      </w:docPartPr>
      <w:docPartBody>
        <w:p w:rsidR="00BF4465" w:rsidRDefault="000D2491" w:rsidP="000D2491">
          <w:pPr>
            <w:pStyle w:val="A1C9EE02B9E6474FBFE84D8B7BBC208D1"/>
          </w:pPr>
          <w:r>
            <w:rPr>
              <w:lang w:bidi="fr-FR"/>
            </w:rPr>
            <w:t>MM</w:t>
          </w:r>
        </w:p>
      </w:docPartBody>
    </w:docPart>
    <w:docPart>
      <w:docPartPr>
        <w:name w:val="A7ED3DE61739DB4FA28B4D118DE03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55B34-6ECA-DC49-9D7B-0555ED2DD073}"/>
      </w:docPartPr>
      <w:docPartBody>
        <w:p w:rsidR="00BF4465" w:rsidRDefault="000D2491" w:rsidP="000D2491">
          <w:pPr>
            <w:pStyle w:val="A7ED3DE61739DB4FA28B4D118DE0369C1"/>
          </w:pPr>
          <w:r>
            <w:rPr>
              <w:lang w:bidi="fr-FR"/>
            </w:rPr>
            <w:t>JJ</w:t>
          </w:r>
        </w:p>
      </w:docPartBody>
    </w:docPart>
    <w:docPart>
      <w:docPartPr>
        <w:name w:val="6DECEB75208927478B2EFABEF57B9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14345-6028-AE47-AE14-7F4680EBC527}"/>
      </w:docPartPr>
      <w:docPartBody>
        <w:p w:rsidR="00BF4465" w:rsidRDefault="000D2491" w:rsidP="000D2491">
          <w:pPr>
            <w:pStyle w:val="6DECEB75208927478B2EFABEF57B9B8B1"/>
          </w:pPr>
          <w:r>
            <w:rPr>
              <w:lang w:bidi="fr-FR"/>
            </w:rPr>
            <w:t>AA</w:t>
          </w:r>
        </w:p>
      </w:docPartBody>
    </w:docPart>
    <w:docPart>
      <w:docPartPr>
        <w:name w:val="F1C0B5818AE9DE47A2258EDF872CA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AA3C6-ADE8-8F4E-AEED-2F51996A8297}"/>
      </w:docPartPr>
      <w:docPartBody>
        <w:p w:rsidR="00BF4465" w:rsidRDefault="000D2491" w:rsidP="000D2491">
          <w:pPr>
            <w:pStyle w:val="F1C0B5818AE9DE47A2258EDF872CAC604"/>
          </w:pPr>
          <w:r w:rsidRPr="00914F41">
            <w:rPr>
              <w:sz w:val="18"/>
              <w:szCs w:val="18"/>
              <w:lang w:bidi="fr-FR"/>
            </w:rPr>
            <w:t>Date de la signature</w:t>
          </w:r>
        </w:p>
      </w:docPartBody>
    </w:docPart>
    <w:docPart>
      <w:docPartPr>
        <w:name w:val="22FC91F0EF058E42892821831B940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FE53D-8DD0-F84E-9C09-82A43B20FB90}"/>
      </w:docPartPr>
      <w:docPartBody>
        <w:p w:rsidR="00BF4465" w:rsidRDefault="000D2491" w:rsidP="000D2491">
          <w:pPr>
            <w:pStyle w:val="22FC91F0EF058E42892821831B940BCB1"/>
          </w:pPr>
          <w:r w:rsidRPr="00483F63">
            <w:rPr>
              <w:lang w:bidi="fr-FR"/>
            </w:rPr>
            <w:t>MM</w:t>
          </w:r>
        </w:p>
      </w:docPartBody>
    </w:docPart>
    <w:docPart>
      <w:docPartPr>
        <w:name w:val="E9F1630940E9EC489FB861751FA97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92672-3589-1A47-A6C2-27A5E4A8A3E6}"/>
      </w:docPartPr>
      <w:docPartBody>
        <w:p w:rsidR="00BF4465" w:rsidRDefault="000D2491" w:rsidP="000D2491">
          <w:pPr>
            <w:pStyle w:val="E9F1630940E9EC489FB861751FA9766E1"/>
          </w:pPr>
          <w:r w:rsidRPr="00483F63">
            <w:rPr>
              <w:lang w:bidi="fr-FR"/>
            </w:rPr>
            <w:t>JJ</w:t>
          </w:r>
        </w:p>
      </w:docPartBody>
    </w:docPart>
    <w:docPart>
      <w:docPartPr>
        <w:name w:val="F120E8D2588D7242A84C4817177B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0B2B7-A255-0646-BBDB-28C5ACD412EE}"/>
      </w:docPartPr>
      <w:docPartBody>
        <w:p w:rsidR="00BF4465" w:rsidRDefault="000D2491" w:rsidP="000D2491">
          <w:pPr>
            <w:pStyle w:val="F120E8D2588D7242A84C4817177BF7331"/>
          </w:pPr>
          <w:r w:rsidRPr="00483F63">
            <w:rPr>
              <w:lang w:bidi="fr-FR"/>
            </w:rPr>
            <w:t>AA</w:t>
          </w:r>
        </w:p>
      </w:docPartBody>
    </w:docPart>
    <w:docPart>
      <w:docPartPr>
        <w:name w:val="3F1AA3EED85C41F09AAE842335433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19E59-C62D-4C07-A1CC-81EE9E0C55FF}"/>
      </w:docPartPr>
      <w:docPartBody>
        <w:p w:rsidR="005479D8" w:rsidRDefault="000D2491" w:rsidP="000D2491">
          <w:pPr>
            <w:pStyle w:val="3F1AA3EED85C41F09AAE8423354330651"/>
          </w:pPr>
          <w:r>
            <w:rPr>
              <w:lang w:bidi="fr-FR"/>
            </w:rPr>
            <w:t>1.</w:t>
          </w:r>
        </w:p>
      </w:docPartBody>
    </w:docPart>
    <w:docPart>
      <w:docPartPr>
        <w:name w:val="57BB0F4994FC4C44BD8BF8F82EF16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FCE51-6127-49B3-AAA1-E46B46EC5C30}"/>
      </w:docPartPr>
      <w:docPartBody>
        <w:p w:rsidR="005479D8" w:rsidRDefault="000D2491" w:rsidP="000D2491">
          <w:pPr>
            <w:pStyle w:val="57BB0F4994FC4C44BD8BF8F82EF16C991"/>
          </w:pPr>
          <w:r>
            <w:rPr>
              <w:lang w:bidi="fr-FR"/>
            </w:rPr>
            <w:t>2.</w:t>
          </w:r>
        </w:p>
      </w:docPartBody>
    </w:docPart>
    <w:docPart>
      <w:docPartPr>
        <w:name w:val="D9000E6591B2491C9325E7F86B142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597F0-9B4F-4DB8-A94B-EC589A93709E}"/>
      </w:docPartPr>
      <w:docPartBody>
        <w:p w:rsidR="005479D8" w:rsidRDefault="000D2491" w:rsidP="000D2491">
          <w:pPr>
            <w:pStyle w:val="D9000E6591B2491C9325E7F86B142F7A1"/>
          </w:pPr>
          <w:r>
            <w:rPr>
              <w:lang w:bidi="fr-FR"/>
            </w:rPr>
            <w:t>3.</w:t>
          </w:r>
        </w:p>
      </w:docPartBody>
    </w:docPart>
    <w:docPart>
      <w:docPartPr>
        <w:name w:val="D60E91AA568B451394839B3F71351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4C984-2067-4C25-9544-38134C81C594}"/>
      </w:docPartPr>
      <w:docPartBody>
        <w:p w:rsidR="005479D8" w:rsidRDefault="000D2491" w:rsidP="000D2491">
          <w:pPr>
            <w:pStyle w:val="D60E91AA568B451394839B3F7135131D1"/>
          </w:pPr>
          <w:r>
            <w:rPr>
              <w:lang w:bidi="fr-FR"/>
            </w:rPr>
            <w:t>Initiales ci-dessous :</w:t>
          </w:r>
        </w:p>
      </w:docPartBody>
    </w:docPart>
    <w:docPart>
      <w:docPartPr>
        <w:name w:val="07F0352EA1E4421481E8788034E19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7E53B-BFD4-4581-B744-323C295A50B6}"/>
      </w:docPartPr>
      <w:docPartBody>
        <w:p w:rsidR="005479D8" w:rsidRDefault="000D2491" w:rsidP="000D2491">
          <w:pPr>
            <w:pStyle w:val="07F0352EA1E4421481E8788034E19B281"/>
          </w:pPr>
          <w:r w:rsidRPr="00914F41">
            <w:rPr>
              <w:lang w:bidi="fr-FR"/>
            </w:rPr>
            <w:t>Je suis d’accord</w:t>
          </w:r>
        </w:p>
      </w:docPartBody>
    </w:docPart>
    <w:docPart>
      <w:docPartPr>
        <w:name w:val="5941C92D577D4060AEEBF9396B2B1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88327-3F4A-4A3B-B7F1-5D48EDB3833E}"/>
      </w:docPartPr>
      <w:docPartBody>
        <w:p w:rsidR="005479D8" w:rsidRDefault="000D2491" w:rsidP="000D2491">
          <w:pPr>
            <w:pStyle w:val="5941C92D577D4060AEEBF9396B2B16911"/>
          </w:pPr>
          <w:r w:rsidRPr="00914F41">
            <w:rPr>
              <w:lang w:bidi="fr-FR"/>
            </w:rPr>
            <w:t>Je ne suis pas d’accord</w:t>
          </w:r>
        </w:p>
      </w:docPartBody>
    </w:docPart>
    <w:docPart>
      <w:docPartPr>
        <w:name w:val="2AEB8C03D1AC4A51B9725C6FDEA9A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5C34A-98AB-41A1-9444-A1452BE82DE8}"/>
      </w:docPartPr>
      <w:docPartBody>
        <w:p w:rsidR="005479D8" w:rsidRDefault="000D2491" w:rsidP="000D2491">
          <w:pPr>
            <w:pStyle w:val="2AEB8C03D1AC4A51B9725C6FDEA9A1C71"/>
          </w:pPr>
          <w:r w:rsidRPr="00914F41">
            <w:rPr>
              <w:lang w:bidi="fr-FR"/>
            </w:rPr>
            <w:t>Initiales</w:t>
          </w:r>
        </w:p>
      </w:docPartBody>
    </w:docPart>
    <w:docPart>
      <w:docPartPr>
        <w:name w:val="9CA1743A475F4230B333C477C0236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BEEF3-8F69-415F-B15A-3F9B661CF601}"/>
      </w:docPartPr>
      <w:docPartBody>
        <w:p w:rsidR="005479D8" w:rsidRDefault="000D2491" w:rsidP="000D2491">
          <w:pPr>
            <w:pStyle w:val="9CA1743A475F4230B333C477C023695C1"/>
          </w:pPr>
          <w:r w:rsidRPr="00914F41">
            <w:rPr>
              <w:lang w:bidi="fr-FR"/>
            </w:rPr>
            <w:t>Initiales</w:t>
          </w:r>
        </w:p>
      </w:docPartBody>
    </w:docPart>
    <w:docPart>
      <w:docPartPr>
        <w:name w:val="A87A1242CBA14BFF9B83BBC2F2591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292C6C-73D0-4386-B32F-31A828197F5E}"/>
      </w:docPartPr>
      <w:docPartBody>
        <w:p w:rsidR="005479D8" w:rsidRDefault="000D2491" w:rsidP="000D2491">
          <w:pPr>
            <w:pStyle w:val="A87A1242CBA14BFF9B83BBC2F25915751"/>
          </w:pPr>
          <w:r w:rsidRPr="00914F41">
            <w:rPr>
              <w:lang w:bidi="fr-FR"/>
            </w:rPr>
            <w:t>L’entreprise peut communiquer avec moi par courrier électronique à l’adresse de messagerie et/ou au numéro de téléphone répertoriés ci-dessous.</w:t>
          </w:r>
        </w:p>
      </w:docPartBody>
    </w:docPart>
    <w:docPart>
      <w:docPartPr>
        <w:name w:val="49968D8D3FF1466CBF098D4679A3B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7ADDC-0F5D-4B34-9F75-AC850203F9EC}"/>
      </w:docPartPr>
      <w:docPartBody>
        <w:p w:rsidR="005479D8" w:rsidRDefault="000D2491" w:rsidP="000D2491">
          <w:pPr>
            <w:pStyle w:val="49968D8D3FF1466CBF098D4679A3BF641"/>
          </w:pPr>
          <w:r>
            <w:rPr>
              <w:lang w:bidi="fr-FR"/>
            </w:rPr>
            <w:t>4.</w:t>
          </w:r>
        </w:p>
      </w:docPartBody>
    </w:docPart>
    <w:docPart>
      <w:docPartPr>
        <w:name w:val="3FD286949FF348238D51312785B67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4BF52-1729-47BF-8BE1-63949D856EA2}"/>
      </w:docPartPr>
      <w:docPartBody>
        <w:p w:rsidR="005479D8" w:rsidRDefault="000D2491" w:rsidP="000D2491">
          <w:pPr>
            <w:pStyle w:val="3FD286949FF348238D51312785B67FE91"/>
          </w:pPr>
          <w:r>
            <w:rPr>
              <w:lang w:bidi="fr-FR"/>
            </w:rPr>
            <w:t>Méthode de communication préférée :</w:t>
          </w:r>
        </w:p>
      </w:docPartBody>
    </w:docPart>
    <w:docPart>
      <w:docPartPr>
        <w:name w:val="DFB139C7BB074561B9582F1FACEB4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A6B48-599A-4697-A48C-5618B53BA944}"/>
      </w:docPartPr>
      <w:docPartBody>
        <w:p w:rsidR="005479D8" w:rsidRDefault="000D2491" w:rsidP="000D2491">
          <w:pPr>
            <w:pStyle w:val="DFB139C7BB074561B9582F1FACEB4DF51"/>
          </w:pPr>
          <w:r>
            <w:rPr>
              <w:lang w:bidi="fr-FR"/>
            </w:rPr>
            <w:t>Message texte</w:t>
          </w:r>
        </w:p>
      </w:docPartBody>
    </w:docPart>
    <w:docPart>
      <w:docPartPr>
        <w:name w:val="5418A11A874C4FF6A446D5537E0A7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AB1FC-10E8-471B-BEFB-5FFBC97A7A2B}"/>
      </w:docPartPr>
      <w:docPartBody>
        <w:p w:rsidR="005479D8" w:rsidRDefault="000D2491" w:rsidP="000D2491">
          <w:pPr>
            <w:pStyle w:val="5418A11A874C4FF6A446D5537E0A720B1"/>
          </w:pPr>
          <w:r>
            <w:rPr>
              <w:lang w:bidi="fr-FR"/>
            </w:rPr>
            <w:t>Adresse de courrier électronique</w:t>
          </w:r>
        </w:p>
      </w:docPartBody>
    </w:docPart>
    <w:docPart>
      <w:docPartPr>
        <w:name w:val="C9AC01D6D09D4E588BB9A1338309E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7A08A-17AF-4488-A746-D246D34E101F}"/>
      </w:docPartPr>
      <w:docPartBody>
        <w:p w:rsidR="005479D8" w:rsidRDefault="000D2491" w:rsidP="000D2491">
          <w:pPr>
            <w:pStyle w:val="C9AC01D6D09D4E588BB9A1338309EE3D1"/>
          </w:pPr>
          <w:r w:rsidRPr="000462EF">
            <w:rPr>
              <w:lang w:bidi="fr-FR"/>
            </w:rPr>
            <w:t>5.</w:t>
          </w:r>
        </w:p>
      </w:docPartBody>
    </w:docPart>
    <w:docPart>
      <w:docPartPr>
        <w:name w:val="97AFEF779B9E48E8B9F7098C64209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F9A09-844A-4300-9222-705C8C1DB921}"/>
      </w:docPartPr>
      <w:docPartBody>
        <w:p w:rsidR="005479D8" w:rsidRDefault="000D2491" w:rsidP="000D2491">
          <w:pPr>
            <w:pStyle w:val="97AFEF779B9E48E8B9F7098C642092ED1"/>
          </w:pPr>
          <w:r w:rsidRPr="00914F41">
            <w:rPr>
              <w:lang w:bidi="fr-FR"/>
            </w:rPr>
            <w:t>Je souhaite recevoir</w:t>
          </w:r>
          <w:r>
            <w:rPr>
              <w:lang w:bidi="fr-FR"/>
            </w:rPr>
            <w:t>les éléments suivants:</w:t>
          </w:r>
        </w:p>
      </w:docPartBody>
    </w:docPart>
    <w:docPart>
      <w:docPartPr>
        <w:name w:val="0A1C749B900A40E59ACC2A5EFC441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CD870-793A-4E1E-8E3D-60A78183D575}"/>
      </w:docPartPr>
      <w:docPartBody>
        <w:p w:rsidR="005479D8" w:rsidRDefault="000D2491" w:rsidP="000D2491">
          <w:pPr>
            <w:pStyle w:val="0A1C749B900A40E59ACC2A5EFC441B261"/>
          </w:pPr>
          <w:r w:rsidRPr="006D582E">
            <w:rPr>
              <w:lang w:bidi="fr-FR"/>
            </w:rPr>
            <w:t>Rappels de rendez-vous</w:t>
          </w:r>
        </w:p>
      </w:docPartBody>
    </w:docPart>
    <w:docPart>
      <w:docPartPr>
        <w:name w:val="F759C19DF3FB4B88BFB23627A3E1C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8E8CE-DA08-4D44-910A-C0D3A6FD28A0}"/>
      </w:docPartPr>
      <w:docPartBody>
        <w:p w:rsidR="005479D8" w:rsidRDefault="000D2491" w:rsidP="000D2491">
          <w:pPr>
            <w:pStyle w:val="F759C19DF3FB4B88BFB23627A3E1C7561"/>
          </w:pPr>
          <w:r w:rsidRPr="006D582E">
            <w:rPr>
              <w:lang w:bidi="fr-FR"/>
            </w:rPr>
            <w:t>Informations sur la facturation</w:t>
          </w:r>
        </w:p>
      </w:docPartBody>
    </w:docPart>
    <w:docPart>
      <w:docPartPr>
        <w:name w:val="43500376E9234538BFD8EE1AB3228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589F0-A937-4C64-B11E-EE0342F8A0DA}"/>
      </w:docPartPr>
      <w:docPartBody>
        <w:p w:rsidR="005479D8" w:rsidRDefault="000D2491" w:rsidP="000D2491">
          <w:pPr>
            <w:pStyle w:val="43500376E9234538BFD8EE1AB3228EE91"/>
          </w:pPr>
          <w:r w:rsidRPr="00914F41">
            <w:rPr>
              <w:lang w:bidi="fr-FR"/>
            </w:rPr>
            <w:t xml:space="preserve">Demandes d' </w:t>
          </w:r>
          <w:r>
            <w:rPr>
              <w:lang w:bidi="fr-FR"/>
            </w:rPr>
            <w:t>évaluations</w:t>
          </w:r>
          <w:r w:rsidRPr="00914F41">
            <w:rPr>
              <w:lang w:bidi="fr-FR"/>
            </w:rPr>
            <w:t xml:space="preserve"> de la satisfaction des clients</w:t>
          </w:r>
        </w:p>
      </w:docPartBody>
    </w:docPart>
    <w:docPart>
      <w:docPartPr>
        <w:name w:val="6128A6BB93D74C138B2526EAFF5F5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2182E-D71E-4D15-9459-E29FBA48ABAB}"/>
      </w:docPartPr>
      <w:docPartBody>
        <w:p w:rsidR="005479D8" w:rsidRDefault="000D2491" w:rsidP="000D2491">
          <w:pPr>
            <w:pStyle w:val="6128A6BB93D74C138B2526EAFF5F51441"/>
          </w:pPr>
          <w:r w:rsidRPr="000462EF">
            <w:rPr>
              <w:lang w:bidi="fr-FR"/>
            </w:rPr>
            <w:t>6.</w:t>
          </w:r>
        </w:p>
      </w:docPartBody>
    </w:docPart>
    <w:docPart>
      <w:docPartPr>
        <w:name w:val="5DC7CF6B0D7347B7B94318F9D14F9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CA85C-4C41-449B-9936-0A9619337255}"/>
      </w:docPartPr>
      <w:docPartBody>
        <w:p w:rsidR="005479D8" w:rsidRDefault="000D2491" w:rsidP="000D2491">
          <w:pPr>
            <w:pStyle w:val="5DC7CF6B0D7347B7B94318F9D14F96951"/>
          </w:pPr>
          <w:r w:rsidRPr="00914F41">
            <w:rPr>
              <w:lang w:bidi="fr-FR"/>
            </w:rPr>
            <w:t>Coordonnées de contact</w:t>
          </w:r>
        </w:p>
      </w:docPartBody>
    </w:docPart>
    <w:docPart>
      <w:docPartPr>
        <w:name w:val="A5757604D47547CAA7855AEC9CC98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6381-8379-4133-9EEE-46DEC6E67F11}"/>
      </w:docPartPr>
      <w:docPartBody>
        <w:p w:rsidR="005479D8" w:rsidRDefault="000D2491" w:rsidP="000D2491">
          <w:pPr>
            <w:pStyle w:val="A5757604D47547CAA7855AEC9CC988573"/>
          </w:pPr>
          <w:r>
            <w:rPr>
              <w:szCs w:val="18"/>
              <w:lang w:bidi="fr-FR"/>
            </w:rPr>
            <w:t>Mon adresse de messagerie </w:t>
          </w:r>
        </w:p>
      </w:docPartBody>
    </w:docPart>
    <w:docPart>
      <w:docPartPr>
        <w:name w:val="7F57CDCD73044C939AAD2323E2E75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397DB-40AF-4838-BA8D-CFA505779046}"/>
      </w:docPartPr>
      <w:docPartBody>
        <w:p w:rsidR="005479D8" w:rsidRDefault="000D2491" w:rsidP="000D2491">
          <w:pPr>
            <w:pStyle w:val="7F57CDCD73044C939AAD2323E2E756233"/>
          </w:pPr>
          <w:r>
            <w:rPr>
              <w:szCs w:val="18"/>
              <w:lang w:bidi="fr-FR"/>
            </w:rPr>
            <w:t>Mon téléphone </w:t>
          </w:r>
        </w:p>
      </w:docPartBody>
    </w:docPart>
    <w:docPart>
      <w:docPartPr>
        <w:name w:val="1FF590514E6548B7AB677CC76D97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2AD80-A2D6-4D5F-849C-235BA3F2EFB0}"/>
      </w:docPartPr>
      <w:docPartBody>
        <w:p w:rsidR="005479D8" w:rsidRDefault="000D2491" w:rsidP="000D2491">
          <w:pPr>
            <w:pStyle w:val="1FF590514E6548B7AB677CC76D9779923"/>
          </w:pPr>
          <w:r w:rsidRPr="00914F41">
            <w:rPr>
              <w:rStyle w:val="lev"/>
              <w:lang w:bidi="fr-FR"/>
            </w:rPr>
            <w:t>Je peux retirer mon consentement aux communications électroniques en appelant</w:t>
          </w:r>
          <w:r>
            <w:rPr>
              <w:lang w:bidi="fr-FR"/>
            </w:rPr>
            <w:t xml:space="preserve"> </w:t>
          </w:r>
          <w:r>
            <w:rPr>
              <w:rStyle w:val="lev"/>
              <w:lang w:bidi="fr-FR"/>
            </w:rPr>
            <w:t xml:space="preserve"> /e-mail</w:t>
          </w:r>
          <w:r w:rsidRPr="00914F41">
            <w:rPr>
              <w:rStyle w:val="lev"/>
              <w:lang w:bidi="fr-FR"/>
            </w:rPr>
            <w:t>:</w:t>
          </w:r>
        </w:p>
      </w:docPartBody>
    </w:docPart>
    <w:docPart>
      <w:docPartPr>
        <w:name w:val="BE73B17B1CAD4644995AC06DB2CA8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F9699-C57E-41E3-A4E0-1673F2202ADD}"/>
      </w:docPartPr>
      <w:docPartBody>
        <w:p w:rsidR="005479D8" w:rsidRDefault="000D2491" w:rsidP="000D2491">
          <w:pPr>
            <w:pStyle w:val="BE73B17B1CAD4644995AC06DB2CA872B1"/>
          </w:pPr>
          <w:r w:rsidRPr="00914F41">
            <w:rPr>
              <w:lang w:bidi="fr-FR"/>
            </w:rPr>
            <w:t>INSÉRER LE NOM DU BUREAU</w:t>
          </w:r>
        </w:p>
      </w:docPartBody>
    </w:docPart>
    <w:docPart>
      <w:docPartPr>
        <w:name w:val="BB47EA1424604FA7BC7686061B58A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8C513-27A4-43BA-AA00-DA2A6C9C0E74}"/>
      </w:docPartPr>
      <w:docPartBody>
        <w:p w:rsidR="005479D8" w:rsidRDefault="000D2491" w:rsidP="000D2491">
          <w:pPr>
            <w:pStyle w:val="BB47EA1424604FA7BC7686061B58A1841"/>
          </w:pPr>
          <w:r>
            <w:rPr>
              <w:lang w:bidi="fr-FR"/>
            </w:rPr>
            <w:t xml:space="preserve">INSÉRER </w:t>
          </w:r>
          <w:r w:rsidRPr="00914F41">
            <w:rPr>
              <w:lang w:bidi="fr-FR"/>
            </w:rPr>
            <w:t>NUMÉRO DE TELÉPHONE</w:t>
          </w:r>
          <w:r>
            <w:rPr>
              <w:lang w:bidi="fr-FR"/>
            </w:rPr>
            <w:t>.</w:t>
          </w:r>
        </w:p>
      </w:docPartBody>
    </w:docPart>
    <w:docPart>
      <w:docPartPr>
        <w:name w:val="44AF85C8C3874818A8ACCA0FA07DB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0A321-EF77-47BC-9CC3-602456209C13}"/>
      </w:docPartPr>
      <w:docPartBody>
        <w:p w:rsidR="005479D8" w:rsidRDefault="000D2491" w:rsidP="000D2491">
          <w:pPr>
            <w:pStyle w:val="44AF85C8C3874818A8ACCA0FA07DB4BF1"/>
          </w:pPr>
          <w:r>
            <w:rPr>
              <w:lang w:bidi="fr-FR"/>
            </w:rPr>
            <w:t xml:space="preserve">INSÉRER </w:t>
          </w:r>
          <w:r w:rsidRPr="00914F41">
            <w:rPr>
              <w:lang w:bidi="fr-FR"/>
            </w:rPr>
            <w:t>ADDRESSE EMAIL BUREAU</w:t>
          </w:r>
        </w:p>
      </w:docPartBody>
    </w:docPart>
    <w:docPart>
      <w:docPartPr>
        <w:name w:val="61AE6612083D4F27B6CAB2378D03B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E3B21-C9AE-4777-9998-56D57E1C36D7}"/>
      </w:docPartPr>
      <w:docPartBody>
        <w:p w:rsidR="005479D8" w:rsidRDefault="000D2491" w:rsidP="000D2491">
          <w:pPr>
            <w:pStyle w:val="61AE6612083D4F27B6CAB2378D03B3C51"/>
          </w:pPr>
          <w:r>
            <w:rPr>
              <w:lang w:bidi="fr-FR"/>
            </w:rPr>
            <w:t xml:space="preserve">7. </w:t>
          </w:r>
          <w:r w:rsidRPr="00914F41">
            <w:rPr>
              <w:lang w:bidi="fr-FR"/>
            </w:rPr>
            <w:t>Signature</w:t>
          </w:r>
        </w:p>
      </w:docPartBody>
    </w:docPart>
    <w:docPart>
      <w:docPartPr>
        <w:name w:val="8CE4C59050AC44E889D120466361D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BECB5-D213-4ED4-BC95-8641707B8BE5}"/>
      </w:docPartPr>
      <w:docPartBody>
        <w:p w:rsidR="005479D8" w:rsidRDefault="000D2491" w:rsidP="000D2491">
          <w:pPr>
            <w:pStyle w:val="8CE4C59050AC44E889D120466361DCA71"/>
          </w:pPr>
          <w:r w:rsidRPr="00914F41">
            <w:rPr>
              <w:lang w:bidi="fr-FR"/>
            </w:rPr>
            <w:t>Je suis au courant qu’il y a un certain niveau de risque pour que les tiers puissent lire des messages électroniques non chiffrés. Je suis d’accord pour être responsable de fournir les mises à jour de mon adresse de messagerie et/ou de mon numéro de téléphone mobile à l’entreprise.</w:t>
          </w:r>
        </w:p>
      </w:docPartBody>
    </w:docPart>
    <w:docPart>
      <w:docPartPr>
        <w:name w:val="6ABC17FCFEDD42279F923E6E55648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5E7B58-0EC5-4C8A-ABB0-3655C886FA1B}"/>
      </w:docPartPr>
      <w:docPartBody>
        <w:p w:rsidR="005479D8" w:rsidRDefault="000D2491" w:rsidP="000D2491">
          <w:pPr>
            <w:pStyle w:val="6ABC17FCFEDD42279F923E6E55648527"/>
          </w:pPr>
          <w:r w:rsidRPr="000462EF">
            <w:rPr>
              <w:lang w:bidi="fr-FR"/>
            </w:rPr>
            <w:t>Accord pour la réception de communications électroniques</w:t>
          </w:r>
        </w:p>
      </w:docPartBody>
    </w:docPart>
    <w:docPart>
      <w:docPartPr>
        <w:name w:val="50A112E04E024D179320BAC7AD91F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6A3D1-9DAC-4152-A532-7C4B5887F2B9}"/>
      </w:docPartPr>
      <w:docPartBody>
        <w:p w:rsidR="005479D8" w:rsidRDefault="000D2491" w:rsidP="000D2491">
          <w:pPr>
            <w:pStyle w:val="50A112E04E024D179320BAC7AD91F908"/>
          </w:pPr>
          <w:r w:rsidRPr="000462EF">
            <w:rPr>
              <w:lang w:bidi="fr-FR"/>
            </w:rPr>
            <w:t>Nom 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5F2E"/>
    <w:rsid w:val="000D2491"/>
    <w:rsid w:val="005479D8"/>
    <w:rsid w:val="00561AED"/>
    <w:rsid w:val="00BF4465"/>
    <w:rsid w:val="00C95F2E"/>
    <w:rsid w:val="00D709FF"/>
    <w:rsid w:val="00E03A17"/>
    <w:rsid w:val="00FC7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68405DDE7BAB73479391135322EE217F">
    <w:name w:val="68405DDE7BAB73479391135322EE217F"/>
  </w:style>
  <w:style w:type="paragraph" w:customStyle="1" w:styleId="D3962E4E27ED2D42875B47904EB08D7B">
    <w:name w:val="D3962E4E27ED2D42875B47904EB08D7B"/>
  </w:style>
  <w:style w:type="paragraph" w:customStyle="1" w:styleId="6A32D24601463E4A9C470BF461A97517">
    <w:name w:val="6A32D24601463E4A9C470BF461A97517"/>
  </w:style>
  <w:style w:type="paragraph" w:customStyle="1" w:styleId="26A9A5DD539A4047B594C6E654F87FA6">
    <w:name w:val="26A9A5DD539A4047B594C6E654F87FA6"/>
  </w:style>
  <w:style w:type="paragraph" w:customStyle="1" w:styleId="A1C9EE02B9E6474FBFE84D8B7BBC208D">
    <w:name w:val="A1C9EE02B9E6474FBFE84D8B7BBC208D"/>
  </w:style>
  <w:style w:type="paragraph" w:customStyle="1" w:styleId="A7ED3DE61739DB4FA28B4D118DE0369C">
    <w:name w:val="A7ED3DE61739DB4FA28B4D118DE0369C"/>
  </w:style>
  <w:style w:type="paragraph" w:customStyle="1" w:styleId="6DECEB75208927478B2EFABEF57B9B8B">
    <w:name w:val="6DECEB75208927478B2EFABEF57B9B8B"/>
  </w:style>
  <w:style w:type="paragraph" w:customStyle="1" w:styleId="F1C0B5818AE9DE47A2258EDF872CAC60">
    <w:name w:val="F1C0B5818AE9DE47A2258EDF872CAC60"/>
  </w:style>
  <w:style w:type="paragraph" w:customStyle="1" w:styleId="22FC91F0EF058E42892821831B940BCB">
    <w:name w:val="22FC91F0EF058E42892821831B940BCB"/>
  </w:style>
  <w:style w:type="paragraph" w:customStyle="1" w:styleId="E9F1630940E9EC489FB861751FA9766E">
    <w:name w:val="E9F1630940E9EC489FB861751FA9766E"/>
  </w:style>
  <w:style w:type="paragraph" w:customStyle="1" w:styleId="F120E8D2588D7242A84C4817177BF733">
    <w:name w:val="F120E8D2588D7242A84C4817177BF733"/>
  </w:style>
  <w:style w:type="character" w:styleId="Textedelespacerserv">
    <w:name w:val="Placeholder Text"/>
    <w:basedOn w:val="Policepardfaut"/>
    <w:uiPriority w:val="99"/>
    <w:semiHidden/>
    <w:rsid w:val="000D2491"/>
    <w:rPr>
      <w:color w:val="808080"/>
    </w:rPr>
  </w:style>
  <w:style w:type="paragraph" w:customStyle="1" w:styleId="3F1AA3EED85C41F09AAE842335433065">
    <w:name w:val="3F1AA3EED85C41F09AAE842335433065"/>
    <w:rsid w:val="00BF4465"/>
    <w:pPr>
      <w:spacing w:after="160" w:line="259" w:lineRule="auto"/>
    </w:pPr>
    <w:rPr>
      <w:sz w:val="22"/>
      <w:szCs w:val="22"/>
    </w:rPr>
  </w:style>
  <w:style w:type="paragraph" w:customStyle="1" w:styleId="57BB0F4994FC4C44BD8BF8F82EF16C99">
    <w:name w:val="57BB0F4994FC4C44BD8BF8F82EF16C99"/>
    <w:rsid w:val="00BF4465"/>
    <w:pPr>
      <w:spacing w:after="160" w:line="259" w:lineRule="auto"/>
    </w:pPr>
    <w:rPr>
      <w:sz w:val="22"/>
      <w:szCs w:val="22"/>
    </w:rPr>
  </w:style>
  <w:style w:type="paragraph" w:customStyle="1" w:styleId="D9000E6591B2491C9325E7F86B142F7A">
    <w:name w:val="D9000E6591B2491C9325E7F86B142F7A"/>
    <w:rsid w:val="00BF4465"/>
    <w:pPr>
      <w:spacing w:after="160" w:line="259" w:lineRule="auto"/>
    </w:pPr>
    <w:rPr>
      <w:sz w:val="22"/>
      <w:szCs w:val="22"/>
    </w:rPr>
  </w:style>
  <w:style w:type="paragraph" w:customStyle="1" w:styleId="D60E91AA568B451394839B3F7135131D">
    <w:name w:val="D60E91AA568B451394839B3F7135131D"/>
    <w:rsid w:val="00BF4465"/>
    <w:pPr>
      <w:spacing w:after="160" w:line="259" w:lineRule="auto"/>
    </w:pPr>
    <w:rPr>
      <w:sz w:val="22"/>
      <w:szCs w:val="22"/>
    </w:rPr>
  </w:style>
  <w:style w:type="paragraph" w:customStyle="1" w:styleId="07F0352EA1E4421481E8788034E19B28">
    <w:name w:val="07F0352EA1E4421481E8788034E19B28"/>
    <w:rsid w:val="00BF4465"/>
    <w:pPr>
      <w:spacing w:after="160" w:line="259" w:lineRule="auto"/>
    </w:pPr>
    <w:rPr>
      <w:sz w:val="22"/>
      <w:szCs w:val="22"/>
    </w:rPr>
  </w:style>
  <w:style w:type="paragraph" w:customStyle="1" w:styleId="5941C92D577D4060AEEBF9396B2B1691">
    <w:name w:val="5941C92D577D4060AEEBF9396B2B1691"/>
    <w:rsid w:val="00BF4465"/>
    <w:pPr>
      <w:spacing w:after="160" w:line="259" w:lineRule="auto"/>
    </w:pPr>
    <w:rPr>
      <w:sz w:val="22"/>
      <w:szCs w:val="22"/>
    </w:rPr>
  </w:style>
  <w:style w:type="paragraph" w:customStyle="1" w:styleId="2AEB8C03D1AC4A51B9725C6FDEA9A1C7">
    <w:name w:val="2AEB8C03D1AC4A51B9725C6FDEA9A1C7"/>
    <w:rsid w:val="00BF4465"/>
    <w:pPr>
      <w:spacing w:after="160" w:line="259" w:lineRule="auto"/>
    </w:pPr>
    <w:rPr>
      <w:sz w:val="22"/>
      <w:szCs w:val="22"/>
    </w:rPr>
  </w:style>
  <w:style w:type="paragraph" w:customStyle="1" w:styleId="9CA1743A475F4230B333C477C023695C">
    <w:name w:val="9CA1743A475F4230B333C477C023695C"/>
    <w:rsid w:val="00BF4465"/>
    <w:pPr>
      <w:spacing w:after="160" w:line="259" w:lineRule="auto"/>
    </w:pPr>
    <w:rPr>
      <w:sz w:val="22"/>
      <w:szCs w:val="22"/>
    </w:rPr>
  </w:style>
  <w:style w:type="paragraph" w:customStyle="1" w:styleId="A87A1242CBA14BFF9B83BBC2F2591575">
    <w:name w:val="A87A1242CBA14BFF9B83BBC2F2591575"/>
    <w:rsid w:val="00BF4465"/>
    <w:pPr>
      <w:spacing w:after="160" w:line="259" w:lineRule="auto"/>
    </w:pPr>
    <w:rPr>
      <w:sz w:val="22"/>
      <w:szCs w:val="22"/>
    </w:rPr>
  </w:style>
  <w:style w:type="paragraph" w:customStyle="1" w:styleId="49968D8D3FF1466CBF098D4679A3BF64">
    <w:name w:val="49968D8D3FF1466CBF098D4679A3BF64"/>
    <w:rsid w:val="00BF4465"/>
    <w:pPr>
      <w:spacing w:after="160" w:line="259" w:lineRule="auto"/>
    </w:pPr>
    <w:rPr>
      <w:sz w:val="22"/>
      <w:szCs w:val="22"/>
    </w:rPr>
  </w:style>
  <w:style w:type="paragraph" w:customStyle="1" w:styleId="3FD286949FF348238D51312785B67FE9">
    <w:name w:val="3FD286949FF348238D51312785B67FE9"/>
    <w:rsid w:val="00BF4465"/>
    <w:pPr>
      <w:spacing w:after="160" w:line="259" w:lineRule="auto"/>
    </w:pPr>
    <w:rPr>
      <w:sz w:val="22"/>
      <w:szCs w:val="22"/>
    </w:rPr>
  </w:style>
  <w:style w:type="paragraph" w:customStyle="1" w:styleId="DFB139C7BB074561B9582F1FACEB4DF5">
    <w:name w:val="DFB139C7BB074561B9582F1FACEB4DF5"/>
    <w:rsid w:val="00BF4465"/>
    <w:pPr>
      <w:spacing w:after="160" w:line="259" w:lineRule="auto"/>
    </w:pPr>
    <w:rPr>
      <w:sz w:val="22"/>
      <w:szCs w:val="22"/>
    </w:rPr>
  </w:style>
  <w:style w:type="paragraph" w:customStyle="1" w:styleId="5418A11A874C4FF6A446D5537E0A720B">
    <w:name w:val="5418A11A874C4FF6A446D5537E0A720B"/>
    <w:rsid w:val="00BF4465"/>
    <w:pPr>
      <w:spacing w:after="160" w:line="259" w:lineRule="auto"/>
    </w:pPr>
    <w:rPr>
      <w:sz w:val="22"/>
      <w:szCs w:val="22"/>
    </w:rPr>
  </w:style>
  <w:style w:type="paragraph" w:customStyle="1" w:styleId="C9AC01D6D09D4E588BB9A1338309EE3D">
    <w:name w:val="C9AC01D6D09D4E588BB9A1338309EE3D"/>
    <w:rsid w:val="00BF4465"/>
    <w:pPr>
      <w:spacing w:after="160" w:line="259" w:lineRule="auto"/>
    </w:pPr>
    <w:rPr>
      <w:sz w:val="22"/>
      <w:szCs w:val="22"/>
    </w:rPr>
  </w:style>
  <w:style w:type="paragraph" w:customStyle="1" w:styleId="97AFEF779B9E48E8B9F7098C642092ED">
    <w:name w:val="97AFEF779B9E48E8B9F7098C642092ED"/>
    <w:rsid w:val="00BF4465"/>
    <w:pPr>
      <w:spacing w:after="160" w:line="259" w:lineRule="auto"/>
    </w:pPr>
    <w:rPr>
      <w:sz w:val="22"/>
      <w:szCs w:val="22"/>
    </w:rPr>
  </w:style>
  <w:style w:type="paragraph" w:customStyle="1" w:styleId="0A1C749B900A40E59ACC2A5EFC441B26">
    <w:name w:val="0A1C749B900A40E59ACC2A5EFC441B26"/>
    <w:rsid w:val="00BF4465"/>
    <w:pPr>
      <w:spacing w:after="160" w:line="259" w:lineRule="auto"/>
    </w:pPr>
    <w:rPr>
      <w:sz w:val="22"/>
      <w:szCs w:val="22"/>
    </w:rPr>
  </w:style>
  <w:style w:type="paragraph" w:customStyle="1" w:styleId="F759C19DF3FB4B88BFB23627A3E1C756">
    <w:name w:val="F759C19DF3FB4B88BFB23627A3E1C756"/>
    <w:rsid w:val="00BF4465"/>
    <w:pPr>
      <w:spacing w:after="160" w:line="259" w:lineRule="auto"/>
    </w:pPr>
    <w:rPr>
      <w:sz w:val="22"/>
      <w:szCs w:val="22"/>
    </w:rPr>
  </w:style>
  <w:style w:type="paragraph" w:customStyle="1" w:styleId="43500376E9234538BFD8EE1AB3228EE9">
    <w:name w:val="43500376E9234538BFD8EE1AB3228EE9"/>
    <w:rsid w:val="00BF4465"/>
    <w:pPr>
      <w:spacing w:after="160" w:line="259" w:lineRule="auto"/>
    </w:pPr>
    <w:rPr>
      <w:sz w:val="22"/>
      <w:szCs w:val="22"/>
    </w:rPr>
  </w:style>
  <w:style w:type="paragraph" w:customStyle="1" w:styleId="6128A6BB93D74C138B2526EAFF5F5144">
    <w:name w:val="6128A6BB93D74C138B2526EAFF5F5144"/>
    <w:rsid w:val="00BF4465"/>
    <w:pPr>
      <w:spacing w:after="160" w:line="259" w:lineRule="auto"/>
    </w:pPr>
    <w:rPr>
      <w:sz w:val="22"/>
      <w:szCs w:val="22"/>
    </w:rPr>
  </w:style>
  <w:style w:type="paragraph" w:customStyle="1" w:styleId="5DC7CF6B0D7347B7B94318F9D14F9695">
    <w:name w:val="5DC7CF6B0D7347B7B94318F9D14F9695"/>
    <w:rsid w:val="00BF4465"/>
    <w:pPr>
      <w:spacing w:after="160" w:line="259" w:lineRule="auto"/>
    </w:pPr>
    <w:rPr>
      <w:sz w:val="22"/>
      <w:szCs w:val="22"/>
    </w:rPr>
  </w:style>
  <w:style w:type="paragraph" w:customStyle="1" w:styleId="A5757604D47547CAA7855AEC9CC98857">
    <w:name w:val="A5757604D47547CAA7855AEC9CC98857"/>
    <w:rsid w:val="00BF4465"/>
    <w:pPr>
      <w:spacing w:after="160" w:line="259" w:lineRule="auto"/>
    </w:pPr>
    <w:rPr>
      <w:sz w:val="22"/>
      <w:szCs w:val="22"/>
    </w:rPr>
  </w:style>
  <w:style w:type="paragraph" w:customStyle="1" w:styleId="7F57CDCD73044C939AAD2323E2E75623">
    <w:name w:val="7F57CDCD73044C939AAD2323E2E75623"/>
    <w:rsid w:val="00BF4465"/>
    <w:pPr>
      <w:spacing w:after="160" w:line="259" w:lineRule="auto"/>
    </w:pPr>
    <w:rPr>
      <w:sz w:val="22"/>
      <w:szCs w:val="22"/>
    </w:rPr>
  </w:style>
  <w:style w:type="paragraph" w:customStyle="1" w:styleId="1FF590514E6548B7AB677CC76D977992">
    <w:name w:val="1FF590514E6548B7AB677CC76D977992"/>
    <w:rsid w:val="00BF4465"/>
    <w:pPr>
      <w:spacing w:after="160" w:line="259" w:lineRule="auto"/>
    </w:pPr>
    <w:rPr>
      <w:sz w:val="22"/>
      <w:szCs w:val="22"/>
    </w:rPr>
  </w:style>
  <w:style w:type="paragraph" w:customStyle="1" w:styleId="BE73B17B1CAD4644995AC06DB2CA872B">
    <w:name w:val="BE73B17B1CAD4644995AC06DB2CA872B"/>
    <w:rsid w:val="00BF4465"/>
    <w:pPr>
      <w:spacing w:after="160" w:line="259" w:lineRule="auto"/>
    </w:pPr>
    <w:rPr>
      <w:sz w:val="22"/>
      <w:szCs w:val="22"/>
    </w:rPr>
  </w:style>
  <w:style w:type="paragraph" w:customStyle="1" w:styleId="BB47EA1424604FA7BC7686061B58A184">
    <w:name w:val="BB47EA1424604FA7BC7686061B58A184"/>
    <w:rsid w:val="00BF4465"/>
    <w:pPr>
      <w:spacing w:after="160" w:line="259" w:lineRule="auto"/>
    </w:pPr>
    <w:rPr>
      <w:sz w:val="22"/>
      <w:szCs w:val="22"/>
    </w:rPr>
  </w:style>
  <w:style w:type="paragraph" w:customStyle="1" w:styleId="44AF85C8C3874818A8ACCA0FA07DB4BF">
    <w:name w:val="44AF85C8C3874818A8ACCA0FA07DB4BF"/>
    <w:rsid w:val="00BF4465"/>
    <w:pPr>
      <w:spacing w:after="160" w:line="259" w:lineRule="auto"/>
    </w:pPr>
    <w:rPr>
      <w:sz w:val="22"/>
      <w:szCs w:val="22"/>
    </w:rPr>
  </w:style>
  <w:style w:type="paragraph" w:customStyle="1" w:styleId="61AE6612083D4F27B6CAB2378D03B3C5">
    <w:name w:val="61AE6612083D4F27B6CAB2378D03B3C5"/>
    <w:rsid w:val="00BF4465"/>
    <w:pPr>
      <w:spacing w:after="160" w:line="259" w:lineRule="auto"/>
    </w:pPr>
    <w:rPr>
      <w:sz w:val="22"/>
      <w:szCs w:val="22"/>
    </w:rPr>
  </w:style>
  <w:style w:type="paragraph" w:customStyle="1" w:styleId="8CE4C59050AC44E889D120466361DCA7">
    <w:name w:val="8CE4C59050AC44E889D120466361DCA7"/>
    <w:rsid w:val="00BF4465"/>
    <w:pPr>
      <w:spacing w:after="160" w:line="259" w:lineRule="auto"/>
    </w:pPr>
    <w:rPr>
      <w:sz w:val="22"/>
      <w:szCs w:val="22"/>
    </w:rPr>
  </w:style>
  <w:style w:type="paragraph" w:customStyle="1" w:styleId="F1C0B5818AE9DE47A2258EDF872CAC601">
    <w:name w:val="F1C0B5818AE9DE47A2258EDF872CAC601"/>
    <w:rsid w:val="00BF4465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1">
    <w:name w:val="A5757604D47547CAA7855AEC9CC98857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1">
    <w:name w:val="7F57CDCD73044C939AAD2323E2E75623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character" w:styleId="lev">
    <w:name w:val="Strong"/>
    <w:basedOn w:val="Policepardfaut"/>
    <w:uiPriority w:val="31"/>
    <w:rsid w:val="000D2491"/>
    <w:rPr>
      <w:b/>
      <w:bCs/>
    </w:rPr>
  </w:style>
  <w:style w:type="paragraph" w:customStyle="1" w:styleId="1FF590514E6548B7AB677CC76D9779921">
    <w:name w:val="1FF590514E6548B7AB677CC76D977992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1C0B5818AE9DE47A2258EDF872CAC602">
    <w:name w:val="F1C0B5818AE9DE47A2258EDF872CAC602"/>
    <w:rsid w:val="00BF4465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2">
    <w:name w:val="A5757604D47547CAA7855AEC9CC988572"/>
    <w:rsid w:val="00FC7119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2">
    <w:name w:val="7F57CDCD73044C939AAD2323E2E756232"/>
    <w:rsid w:val="00FC7119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1FF590514E6548B7AB677CC76D9779922">
    <w:name w:val="1FF590514E6548B7AB677CC76D9779922"/>
    <w:rsid w:val="00FC7119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1C0B5818AE9DE47A2258EDF872CAC603">
    <w:name w:val="F1C0B5818AE9DE47A2258EDF872CAC603"/>
    <w:rsid w:val="00FC7119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6ABC17FCFEDD42279F923E6E55648527">
    <w:name w:val="6ABC17FCFEDD42279F923E6E55648527"/>
    <w:rsid w:val="000D2491"/>
    <w:pPr>
      <w:spacing w:before="6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paragraph" w:customStyle="1" w:styleId="3F1AA3EED85C41F09AAE8423354330651">
    <w:name w:val="3F1AA3EED85C41F09AAE842335433065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50A112E04E024D179320BAC7AD91F908">
    <w:name w:val="50A112E04E024D179320BAC7AD91F908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68405DDE7BAB73479391135322EE217F1">
    <w:name w:val="68405DDE7BAB73479391135322EE217F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D3962E4E27ED2D42875B47904EB08D7B1">
    <w:name w:val="D3962E4E27ED2D42875B47904EB08D7B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6A32D24601463E4A9C470BF461A975171">
    <w:name w:val="6A32D24601463E4A9C470BF461A97517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57BB0F4994FC4C44BD8BF8F82EF16C991">
    <w:name w:val="57BB0F4994FC4C44BD8BF8F82EF16C99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26A9A5DD539A4047B594C6E654F87FA61">
    <w:name w:val="26A9A5DD539A4047B594C6E654F87FA6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1C9EE02B9E6474FBFE84D8B7BBC208D1">
    <w:name w:val="A1C9EE02B9E6474FBFE84D8B7BBC208D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A7ED3DE61739DB4FA28B4D118DE0369C1">
    <w:name w:val="A7ED3DE61739DB4FA28B4D118DE0369C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6DECEB75208927478B2EFABEF57B9B8B1">
    <w:name w:val="6DECEB75208927478B2EFABEF57B9B8B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D9000E6591B2491C9325E7F86B142F7A1">
    <w:name w:val="D9000E6591B2491C9325E7F86B142F7A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D60E91AA568B451394839B3F7135131D1">
    <w:name w:val="D60E91AA568B451394839B3F7135131D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07F0352EA1E4421481E8788034E19B281">
    <w:name w:val="07F0352EA1E4421481E8788034E19B28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2AEB8C03D1AC4A51B9725C6FDEA9A1C71">
    <w:name w:val="2AEB8C03D1AC4A51B9725C6FDEA9A1C7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5941C92D577D4060AEEBF9396B2B16911">
    <w:name w:val="5941C92D577D4060AEEBF9396B2B1691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9CA1743A475F4230B333C477C023695C1">
    <w:name w:val="9CA1743A475F4230B333C477C023695C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A87A1242CBA14BFF9B83BBC2F25915751">
    <w:name w:val="A87A1242CBA14BFF9B83BBC2F25915751"/>
    <w:rsid w:val="000D2491"/>
    <w:pPr>
      <w:spacing w:before="60" w:after="22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8CE4C59050AC44E889D120466361DCA71">
    <w:name w:val="8CE4C59050AC44E889D120466361DCA71"/>
    <w:rsid w:val="000D2491"/>
    <w:pPr>
      <w:spacing w:before="60" w:after="22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49968D8D3FF1466CBF098D4679A3BF641">
    <w:name w:val="49968D8D3FF1466CBF098D4679A3BF64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3FD286949FF348238D51312785B67FE91">
    <w:name w:val="3FD286949FF348238D51312785B67FE9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DFB139C7BB074561B9582F1FACEB4DF51">
    <w:name w:val="DFB139C7BB074561B9582F1FACEB4DF5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5418A11A874C4FF6A446D5537E0A720B1">
    <w:name w:val="5418A11A874C4FF6A446D5537E0A720B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C9AC01D6D09D4E588BB9A1338309EE3D1">
    <w:name w:val="C9AC01D6D09D4E588BB9A1338309EE3D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97AFEF779B9E48E8B9F7098C642092ED1">
    <w:name w:val="97AFEF779B9E48E8B9F7098C642092ED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0A1C749B900A40E59ACC2A5EFC441B261">
    <w:name w:val="0A1C749B900A40E59ACC2A5EFC441B26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759C19DF3FB4B88BFB23627A3E1C7561">
    <w:name w:val="F759C19DF3FB4B88BFB23627A3E1C756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43500376E9234538BFD8EE1AB3228EE91">
    <w:name w:val="43500376E9234538BFD8EE1AB3228EE9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6128A6BB93D74C138B2526EAFF5F51441">
    <w:name w:val="6128A6BB93D74C138B2526EAFF5F5144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5DC7CF6B0D7347B7B94318F9D14F96951">
    <w:name w:val="5DC7CF6B0D7347B7B94318F9D14F9695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3">
    <w:name w:val="A5757604D47547CAA7855AEC9CC988573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3">
    <w:name w:val="7F57CDCD73044C939AAD2323E2E756233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1FF590514E6548B7AB677CC76D9779923">
    <w:name w:val="1FF590514E6548B7AB677CC76D9779923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BE73B17B1CAD4644995AC06DB2CA872B1">
    <w:name w:val="BE73B17B1CAD4644995AC06DB2CA872B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BB47EA1424604FA7BC7686061B58A1841">
    <w:name w:val="BB47EA1424604FA7BC7686061B58A184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44AF85C8C3874818A8ACCA0FA07DB4BF1">
    <w:name w:val="44AF85C8C3874818A8ACCA0FA07DB4BF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61AE6612083D4F27B6CAB2378D03B3C51">
    <w:name w:val="61AE6612083D4F27B6CAB2378D03B3C5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F1C0B5818AE9DE47A2258EDF872CAC604">
    <w:name w:val="F1C0B5818AE9DE47A2258EDF872CAC604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22FC91F0EF058E42892821831B940BCB1">
    <w:name w:val="22FC91F0EF058E42892821831B940BCB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E9F1630940E9EC489FB861751FA9766E1">
    <w:name w:val="E9F1630940E9EC489FB861751FA9766E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F120E8D2588D7242A84C4817177BF7331">
    <w:name w:val="F120E8D2588D7242A84C4817177BF7331"/>
    <w:rsid w:val="000D2491"/>
    <w:rPr>
      <w:rFonts w:eastAsiaTheme="minorHAnsi"/>
      <w:i/>
      <w:color w:val="BFBFBF" w:themeColor="background1" w:themeShade="BF"/>
      <w:sz w:val="14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09</Words>
  <Characters>1154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7T11:08:00Z</dcterms:created>
  <dcterms:modified xsi:type="dcterms:W3CDTF">2019-06-28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